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8AB" w:rsidRDefault="00C33C88" w:rsidP="00C33C88">
      <w:pPr>
        <w:jc w:val="center"/>
      </w:pPr>
      <w:r>
        <w:t>CS-344 Guide 6</w:t>
      </w:r>
      <w:r w:rsidR="00A45E53">
        <w:t xml:space="preserve"> – Machine Learning</w:t>
      </w:r>
    </w:p>
    <w:p w:rsidR="004A59F2" w:rsidRDefault="004A59F2" w:rsidP="00C33C88">
      <w:pPr>
        <w:pStyle w:val="ListParagraph"/>
        <w:numPr>
          <w:ilvl w:val="0"/>
          <w:numId w:val="1"/>
        </w:numPr>
      </w:pPr>
      <w:r>
        <w:t>Decision tree learning</w:t>
      </w:r>
      <w:r w:rsidR="0020692F">
        <w:t>:</w:t>
      </w:r>
    </w:p>
    <w:p w:rsidR="00AE09B8" w:rsidRDefault="00AE09B8" w:rsidP="00AE09B8">
      <w:pPr>
        <w:pStyle w:val="ListParagraph"/>
        <w:numPr>
          <w:ilvl w:val="1"/>
          <w:numId w:val="1"/>
        </w:numPr>
      </w:pPr>
      <w:r>
        <w:t>Definition: uses a decision tree as a predictive model to go from observations about an item (represented in the branches) to conclusions about the item’s target value (represented in the leaves)</w:t>
      </w:r>
    </w:p>
    <w:p w:rsidR="004A59F2" w:rsidRDefault="00436999" w:rsidP="004A59F2">
      <w:pPr>
        <w:pStyle w:val="ListParagraph"/>
        <w:numPr>
          <w:ilvl w:val="1"/>
          <w:numId w:val="1"/>
        </w:numPr>
      </w:pPr>
      <w:r>
        <w:t>Decision tree:</w:t>
      </w:r>
    </w:p>
    <w:p w:rsidR="00AE09B8" w:rsidRDefault="00AE09B8" w:rsidP="00AE09B8">
      <w:pPr>
        <w:pStyle w:val="ListParagraph"/>
        <w:numPr>
          <w:ilvl w:val="2"/>
          <w:numId w:val="1"/>
        </w:numPr>
      </w:pPr>
      <w:r>
        <w:t>A decision support tool that uses a tree-like model of decisions and their possible consequences, including chance event outcomes, resource costs, and utility.</w:t>
      </w:r>
    </w:p>
    <w:p w:rsidR="00AE09B8" w:rsidRDefault="00AE09B8" w:rsidP="00AE09B8">
      <w:pPr>
        <w:pStyle w:val="ListParagraph"/>
        <w:numPr>
          <w:ilvl w:val="2"/>
          <w:numId w:val="1"/>
        </w:numPr>
      </w:pPr>
      <w:r>
        <w:t>One way to display an algorithm that only contains conditional control statements.</w:t>
      </w:r>
    </w:p>
    <w:p w:rsidR="00436999" w:rsidRDefault="00436999" w:rsidP="004A59F2">
      <w:pPr>
        <w:pStyle w:val="ListParagraph"/>
        <w:numPr>
          <w:ilvl w:val="1"/>
          <w:numId w:val="1"/>
        </w:numPr>
      </w:pPr>
      <w:r>
        <w:t>Entropy:</w:t>
      </w:r>
    </w:p>
    <w:p w:rsidR="00AE09B8" w:rsidRDefault="00AE09B8" w:rsidP="00AE09B8">
      <w:pPr>
        <w:pStyle w:val="ListParagraph"/>
        <w:numPr>
          <w:ilvl w:val="2"/>
          <w:numId w:val="1"/>
        </w:numPr>
      </w:pPr>
      <w:r>
        <w:t>Information entropy is the average rate at which information is produced by a stochastic (randomly determined) source of data.</w:t>
      </w:r>
    </w:p>
    <w:p w:rsidR="00AE09B8" w:rsidRDefault="00BD6721" w:rsidP="00BD6721">
      <w:pPr>
        <w:pStyle w:val="ListParagraph"/>
        <w:numPr>
          <w:ilvl w:val="2"/>
          <w:numId w:val="1"/>
        </w:numPr>
      </w:pPr>
      <w:r>
        <w:rPr>
          <w:noProof/>
        </w:rPr>
        <w:t>The more certain or deterministic an event, the less information (entropy) it will contain.</w:t>
      </w:r>
    </w:p>
    <w:p w:rsidR="00436999" w:rsidRDefault="00436999" w:rsidP="004A59F2">
      <w:pPr>
        <w:pStyle w:val="ListParagraph"/>
        <w:numPr>
          <w:ilvl w:val="1"/>
          <w:numId w:val="1"/>
        </w:numPr>
      </w:pPr>
      <w:r>
        <w:t>Information gain:</w:t>
      </w:r>
    </w:p>
    <w:p w:rsidR="003133A9" w:rsidRDefault="003133A9" w:rsidP="00EE3097">
      <w:pPr>
        <w:pStyle w:val="ListParagraph"/>
        <w:numPr>
          <w:ilvl w:val="2"/>
          <w:numId w:val="1"/>
        </w:numPr>
      </w:pPr>
      <w:r>
        <w:t>Used to decide which feature to split on at each step in building the tree.</w:t>
      </w:r>
    </w:p>
    <w:p w:rsidR="00BD6721" w:rsidRDefault="00BD6721" w:rsidP="00EE3097">
      <w:pPr>
        <w:pStyle w:val="ListParagraph"/>
        <w:numPr>
          <w:ilvl w:val="2"/>
          <w:numId w:val="1"/>
        </w:numPr>
      </w:pPr>
      <w:r>
        <w:t>Decision tree algorithms always try to maximize information gain and the attribute with the highest values with be tested/split first.</w:t>
      </w:r>
    </w:p>
    <w:p w:rsidR="00BD6721" w:rsidRDefault="003133A9" w:rsidP="00BD6721">
      <w:pPr>
        <w:pStyle w:val="ListParagraph"/>
        <w:numPr>
          <w:ilvl w:val="2"/>
          <w:numId w:val="1"/>
        </w:numPr>
      </w:pPr>
      <w:r>
        <w:t>The amount of information gained about a random variable or signal from observing another random variable.</w:t>
      </w:r>
    </w:p>
    <w:p w:rsidR="00E23B30" w:rsidRDefault="00E23B30" w:rsidP="00BD6721">
      <w:pPr>
        <w:pStyle w:val="ListParagraph"/>
        <w:numPr>
          <w:ilvl w:val="2"/>
          <w:numId w:val="1"/>
        </w:numPr>
      </w:pPr>
      <w:r>
        <w:t>Information Gain = Remainder – Entropy.</w:t>
      </w:r>
    </w:p>
    <w:p w:rsidR="00C33C88" w:rsidRDefault="002374EB" w:rsidP="00BD6721">
      <w:pPr>
        <w:pStyle w:val="ListParagraph"/>
        <w:numPr>
          <w:ilvl w:val="0"/>
          <w:numId w:val="1"/>
        </w:numPr>
      </w:pPr>
      <w:r>
        <w:t>Problem Framing:</w:t>
      </w:r>
    </w:p>
    <w:p w:rsidR="002374EB" w:rsidRDefault="002374EB" w:rsidP="00C33C88">
      <w:pPr>
        <w:pStyle w:val="ListParagraph"/>
        <w:numPr>
          <w:ilvl w:val="0"/>
          <w:numId w:val="1"/>
        </w:numPr>
      </w:pPr>
      <w:r>
        <w:t>Know the following terms:</w:t>
      </w:r>
    </w:p>
    <w:p w:rsidR="002374EB" w:rsidRDefault="002374EB" w:rsidP="002374EB">
      <w:pPr>
        <w:pStyle w:val="ListParagraph"/>
        <w:numPr>
          <w:ilvl w:val="1"/>
          <w:numId w:val="1"/>
        </w:numPr>
      </w:pPr>
      <w:r>
        <w:t>Example:</w:t>
      </w:r>
    </w:p>
    <w:p w:rsidR="003133A9" w:rsidRDefault="003133A9" w:rsidP="003133A9">
      <w:pPr>
        <w:pStyle w:val="ListParagraph"/>
        <w:numPr>
          <w:ilvl w:val="2"/>
          <w:numId w:val="1"/>
        </w:numPr>
      </w:pPr>
      <w:r>
        <w:t>One row of a dataset.</w:t>
      </w:r>
    </w:p>
    <w:p w:rsidR="003133A9" w:rsidRDefault="003133A9" w:rsidP="003133A9">
      <w:pPr>
        <w:pStyle w:val="ListParagraph"/>
        <w:numPr>
          <w:ilvl w:val="2"/>
          <w:numId w:val="1"/>
        </w:numPr>
      </w:pPr>
      <w:r>
        <w:t>Contains one or more features and possibly a label.</w:t>
      </w:r>
    </w:p>
    <w:p w:rsidR="002374EB" w:rsidRDefault="002374EB" w:rsidP="002374EB">
      <w:pPr>
        <w:pStyle w:val="ListParagraph"/>
        <w:numPr>
          <w:ilvl w:val="1"/>
          <w:numId w:val="1"/>
        </w:numPr>
      </w:pPr>
      <w:r>
        <w:t>Label:</w:t>
      </w:r>
    </w:p>
    <w:p w:rsidR="003024CF" w:rsidRDefault="003024CF" w:rsidP="003024CF">
      <w:pPr>
        <w:pStyle w:val="ListParagraph"/>
        <w:numPr>
          <w:ilvl w:val="2"/>
          <w:numId w:val="1"/>
        </w:numPr>
      </w:pPr>
      <w:r>
        <w:t>In supervised learning, the answer or result portion of an example.</w:t>
      </w:r>
    </w:p>
    <w:p w:rsidR="005D4EDF" w:rsidRDefault="005D4EDF" w:rsidP="003024CF">
      <w:pPr>
        <w:pStyle w:val="ListParagraph"/>
        <w:numPr>
          <w:ilvl w:val="2"/>
          <w:numId w:val="1"/>
        </w:numPr>
      </w:pPr>
      <w:r>
        <w:t>The y’ variable in linear regression (what we’re trying to predict).</w:t>
      </w:r>
    </w:p>
    <w:p w:rsidR="002374EB" w:rsidRDefault="002374EB" w:rsidP="002374EB">
      <w:pPr>
        <w:pStyle w:val="ListParagraph"/>
        <w:numPr>
          <w:ilvl w:val="1"/>
          <w:numId w:val="1"/>
        </w:numPr>
      </w:pPr>
      <w:r>
        <w:t>Features:</w:t>
      </w:r>
    </w:p>
    <w:p w:rsidR="003024CF" w:rsidRDefault="00041099" w:rsidP="003024CF">
      <w:pPr>
        <w:pStyle w:val="ListParagraph"/>
        <w:numPr>
          <w:ilvl w:val="2"/>
          <w:numId w:val="1"/>
        </w:numPr>
      </w:pPr>
      <w:r>
        <w:t>An input variable used in making predictions.</w:t>
      </w:r>
    </w:p>
    <w:p w:rsidR="002374EB" w:rsidRDefault="002374EB" w:rsidP="002374EB">
      <w:pPr>
        <w:pStyle w:val="ListParagraph"/>
        <w:numPr>
          <w:ilvl w:val="1"/>
          <w:numId w:val="1"/>
        </w:numPr>
      </w:pPr>
      <w:r w:rsidRPr="00600981">
        <w:rPr>
          <w:noProof/>
        </w:rPr>
        <w:t>Labeled</w:t>
      </w:r>
      <w:r>
        <w:t xml:space="preserve"> example:</w:t>
      </w:r>
    </w:p>
    <w:p w:rsidR="00041099" w:rsidRDefault="00041099" w:rsidP="00041099">
      <w:pPr>
        <w:pStyle w:val="ListParagraph"/>
        <w:numPr>
          <w:ilvl w:val="2"/>
          <w:numId w:val="1"/>
        </w:numPr>
      </w:pPr>
      <w:r>
        <w:t>An example that contains features and a label.</w:t>
      </w:r>
    </w:p>
    <w:p w:rsidR="00041099" w:rsidRDefault="00041099" w:rsidP="00041099">
      <w:pPr>
        <w:pStyle w:val="ListParagraph"/>
        <w:numPr>
          <w:ilvl w:val="2"/>
          <w:numId w:val="1"/>
        </w:numPr>
      </w:pPr>
      <w:r>
        <w:t>In supervised training, models learn from labeled examples.</w:t>
      </w:r>
    </w:p>
    <w:p w:rsidR="002374EB" w:rsidRDefault="002374EB" w:rsidP="002374EB">
      <w:pPr>
        <w:pStyle w:val="ListParagraph"/>
        <w:numPr>
          <w:ilvl w:val="1"/>
          <w:numId w:val="1"/>
        </w:numPr>
      </w:pPr>
      <w:r>
        <w:t>Unlabeled example:</w:t>
      </w:r>
    </w:p>
    <w:p w:rsidR="00041099" w:rsidRDefault="00041099" w:rsidP="00041099">
      <w:pPr>
        <w:pStyle w:val="ListParagraph"/>
        <w:numPr>
          <w:ilvl w:val="2"/>
          <w:numId w:val="1"/>
        </w:numPr>
      </w:pPr>
      <w:r>
        <w:t>An example that contains features but no label.</w:t>
      </w:r>
    </w:p>
    <w:p w:rsidR="00041099" w:rsidRDefault="00B15CCE" w:rsidP="00041099">
      <w:pPr>
        <w:pStyle w:val="ListParagraph"/>
        <w:numPr>
          <w:ilvl w:val="2"/>
          <w:numId w:val="1"/>
        </w:numPr>
      </w:pPr>
      <w:r>
        <w:t>Are the input to inference to make predictions.</w:t>
      </w:r>
    </w:p>
    <w:p w:rsidR="00041099" w:rsidRDefault="00041099" w:rsidP="00041099">
      <w:pPr>
        <w:pStyle w:val="ListParagraph"/>
        <w:numPr>
          <w:ilvl w:val="2"/>
          <w:numId w:val="1"/>
        </w:numPr>
      </w:pPr>
      <w:r>
        <w:t>In semi-supervised/unsupervised learning, are used during training.</w:t>
      </w:r>
    </w:p>
    <w:p w:rsidR="002374EB" w:rsidRDefault="002374EB" w:rsidP="002374EB">
      <w:pPr>
        <w:pStyle w:val="ListParagraph"/>
        <w:numPr>
          <w:ilvl w:val="1"/>
          <w:numId w:val="1"/>
        </w:numPr>
      </w:pPr>
      <w:r>
        <w:t>Model:</w:t>
      </w:r>
    </w:p>
    <w:p w:rsidR="003133A9" w:rsidRDefault="003133A9" w:rsidP="003133A9">
      <w:pPr>
        <w:pStyle w:val="ListParagraph"/>
        <w:numPr>
          <w:ilvl w:val="2"/>
          <w:numId w:val="1"/>
        </w:numPr>
      </w:pPr>
      <w:r>
        <w:t>The representation of what an ML system has learned from the training data.</w:t>
      </w:r>
    </w:p>
    <w:p w:rsidR="002374EB" w:rsidRDefault="002374EB" w:rsidP="002374EB">
      <w:pPr>
        <w:pStyle w:val="ListParagraph"/>
        <w:numPr>
          <w:ilvl w:val="1"/>
          <w:numId w:val="1"/>
        </w:numPr>
      </w:pPr>
      <w:r>
        <w:t>Training data:</w:t>
      </w:r>
    </w:p>
    <w:p w:rsidR="00041099" w:rsidRDefault="00523EDF" w:rsidP="00041099">
      <w:pPr>
        <w:pStyle w:val="ListParagraph"/>
        <w:numPr>
          <w:ilvl w:val="2"/>
          <w:numId w:val="1"/>
        </w:numPr>
      </w:pPr>
      <w:r>
        <w:t>The actual dataset used to train the model for performing various actions.</w:t>
      </w:r>
    </w:p>
    <w:p w:rsidR="002374EB" w:rsidRDefault="002374EB" w:rsidP="002374EB">
      <w:pPr>
        <w:pStyle w:val="ListParagraph"/>
        <w:numPr>
          <w:ilvl w:val="1"/>
          <w:numId w:val="1"/>
        </w:numPr>
      </w:pPr>
      <w:r>
        <w:t>Training:</w:t>
      </w:r>
    </w:p>
    <w:p w:rsidR="00041099" w:rsidRDefault="00041099" w:rsidP="00041099">
      <w:pPr>
        <w:pStyle w:val="ListParagraph"/>
        <w:numPr>
          <w:ilvl w:val="2"/>
          <w:numId w:val="1"/>
        </w:numPr>
      </w:pPr>
      <w:r>
        <w:t xml:space="preserve">The process of </w:t>
      </w:r>
      <w:r w:rsidRPr="00600981">
        <w:rPr>
          <w:noProof/>
        </w:rPr>
        <w:t>determin</w:t>
      </w:r>
      <w:r w:rsidR="00600981">
        <w:rPr>
          <w:noProof/>
        </w:rPr>
        <w:t>ing</w:t>
      </w:r>
      <w:r>
        <w:t xml:space="preserve"> the ideal parameters comprising a model.</w:t>
      </w:r>
    </w:p>
    <w:p w:rsidR="002374EB" w:rsidRDefault="002374EB" w:rsidP="002374EB">
      <w:pPr>
        <w:pStyle w:val="ListParagraph"/>
        <w:numPr>
          <w:ilvl w:val="1"/>
          <w:numId w:val="1"/>
        </w:numPr>
      </w:pPr>
      <w:r>
        <w:t>Bias:</w:t>
      </w:r>
    </w:p>
    <w:p w:rsidR="00041099" w:rsidRDefault="00600981" w:rsidP="00041099">
      <w:pPr>
        <w:pStyle w:val="ListParagraph"/>
        <w:numPr>
          <w:ilvl w:val="2"/>
          <w:numId w:val="1"/>
        </w:numPr>
      </w:pPr>
      <w:r>
        <w:rPr>
          <w:noProof/>
        </w:rPr>
        <w:lastRenderedPageBreak/>
        <w:t>The s</w:t>
      </w:r>
      <w:r w:rsidR="00041099" w:rsidRPr="00600981">
        <w:rPr>
          <w:noProof/>
        </w:rPr>
        <w:t>ystematic</w:t>
      </w:r>
      <w:r w:rsidR="00041099">
        <w:t xml:space="preserve"> error introduced by a sample or reporting procedure.</w:t>
      </w:r>
    </w:p>
    <w:p w:rsidR="00041099" w:rsidRDefault="00041099" w:rsidP="00041099">
      <w:pPr>
        <w:pStyle w:val="ListParagraph"/>
        <w:numPr>
          <w:ilvl w:val="2"/>
          <w:numId w:val="1"/>
        </w:numPr>
      </w:pPr>
      <w:r>
        <w:t>A</w:t>
      </w:r>
      <w:r w:rsidR="00523EDF">
        <w:t>n</w:t>
      </w:r>
      <w:r>
        <w:t xml:space="preserve"> </w:t>
      </w:r>
      <w:r w:rsidRPr="00600981">
        <w:rPr>
          <w:noProof/>
        </w:rPr>
        <w:t>intercept or</w:t>
      </w:r>
      <w:r>
        <w:t xml:space="preserve"> offset from an origin.</w:t>
      </w:r>
    </w:p>
    <w:p w:rsidR="00041099" w:rsidRDefault="00041099" w:rsidP="00041099">
      <w:pPr>
        <w:pStyle w:val="ListParagraph"/>
        <w:numPr>
          <w:ilvl w:val="2"/>
          <w:numId w:val="1"/>
        </w:numPr>
      </w:pPr>
      <w:r>
        <w:t xml:space="preserve">Stereotyping – can affect collection and interpretation of data, </w:t>
      </w:r>
      <w:r w:rsidR="00600981">
        <w:t xml:space="preserve">the </w:t>
      </w:r>
      <w:r w:rsidRPr="00600981">
        <w:rPr>
          <w:noProof/>
        </w:rPr>
        <w:t>design</w:t>
      </w:r>
      <w:r>
        <w:t xml:space="preserve"> of a system, and how users interact with a system.</w:t>
      </w:r>
    </w:p>
    <w:p w:rsidR="00B15CCE" w:rsidRDefault="00B15CCE" w:rsidP="00041099">
      <w:pPr>
        <w:pStyle w:val="ListParagraph"/>
        <w:numPr>
          <w:ilvl w:val="2"/>
          <w:numId w:val="1"/>
        </w:numPr>
      </w:pPr>
      <w:r>
        <w:t>The w</w:t>
      </w:r>
      <w:r>
        <w:rPr>
          <w:vertAlign w:val="subscript"/>
        </w:rPr>
        <w:t>o</w:t>
      </w:r>
      <w:r>
        <w:t xml:space="preserve"> or b term in machine learning models.</w:t>
      </w:r>
    </w:p>
    <w:p w:rsidR="002374EB" w:rsidRDefault="002374EB" w:rsidP="002374EB">
      <w:pPr>
        <w:pStyle w:val="ListParagraph"/>
        <w:numPr>
          <w:ilvl w:val="0"/>
          <w:numId w:val="1"/>
        </w:numPr>
      </w:pPr>
      <w:r>
        <w:t>Name the basic approaches to machine learning:</w:t>
      </w:r>
    </w:p>
    <w:p w:rsidR="006D3B02" w:rsidRDefault="006D3B02" w:rsidP="006D3B02">
      <w:pPr>
        <w:pStyle w:val="ListParagraph"/>
        <w:numPr>
          <w:ilvl w:val="1"/>
          <w:numId w:val="1"/>
        </w:numPr>
      </w:pPr>
      <w:r>
        <w:t>Supervised learning:</w:t>
      </w:r>
    </w:p>
    <w:p w:rsidR="006D3B02" w:rsidRDefault="002764F7" w:rsidP="006D3B02">
      <w:pPr>
        <w:pStyle w:val="ListParagraph"/>
        <w:numPr>
          <w:ilvl w:val="2"/>
          <w:numId w:val="1"/>
        </w:numPr>
      </w:pPr>
      <w:r>
        <w:t>Training a model from input data and its corresponding labels.</w:t>
      </w:r>
    </w:p>
    <w:p w:rsidR="002764F7" w:rsidRDefault="002764F7" w:rsidP="006D3B02">
      <w:pPr>
        <w:pStyle w:val="ListParagraph"/>
        <w:numPr>
          <w:ilvl w:val="2"/>
          <w:numId w:val="1"/>
        </w:numPr>
      </w:pPr>
      <w:r>
        <w:t>Analogous to a student learning a subject by studying a set of questions and their corresponding answers.</w:t>
      </w:r>
    </w:p>
    <w:p w:rsidR="006D3B02" w:rsidRDefault="006D3B02" w:rsidP="006D3B02">
      <w:pPr>
        <w:pStyle w:val="ListParagraph"/>
        <w:numPr>
          <w:ilvl w:val="1"/>
          <w:numId w:val="1"/>
        </w:numPr>
      </w:pPr>
      <w:r>
        <w:t>Unsupervised learning:</w:t>
      </w:r>
    </w:p>
    <w:p w:rsidR="006D3B02" w:rsidRDefault="006D3B02" w:rsidP="006D3B02">
      <w:pPr>
        <w:pStyle w:val="ListParagraph"/>
        <w:numPr>
          <w:ilvl w:val="2"/>
          <w:numId w:val="1"/>
        </w:numPr>
      </w:pPr>
      <w:r>
        <w:t>Training a model to find patterns in a dataset, typically an unlabeled dataset.</w:t>
      </w:r>
    </w:p>
    <w:p w:rsidR="006D3B02" w:rsidRDefault="00600981" w:rsidP="006D3B02">
      <w:pPr>
        <w:pStyle w:val="ListParagraph"/>
        <w:numPr>
          <w:ilvl w:val="2"/>
          <w:numId w:val="1"/>
        </w:numPr>
      </w:pPr>
      <w:r>
        <w:rPr>
          <w:noProof/>
        </w:rPr>
        <w:t>The m</w:t>
      </w:r>
      <w:r w:rsidR="006D3B02" w:rsidRPr="00600981">
        <w:rPr>
          <w:noProof/>
        </w:rPr>
        <w:t>ost</w:t>
      </w:r>
      <w:r w:rsidR="006D3B02">
        <w:t xml:space="preserve"> common use is to cluster data into groups of similar examples.</w:t>
      </w:r>
    </w:p>
    <w:p w:rsidR="00DB1F82" w:rsidRDefault="00DB1F82" w:rsidP="00DB1F82">
      <w:pPr>
        <w:pStyle w:val="ListParagraph"/>
        <w:numPr>
          <w:ilvl w:val="1"/>
          <w:numId w:val="1"/>
        </w:numPr>
      </w:pPr>
      <w:r>
        <w:t>Reinforcement learning:</w:t>
      </w:r>
    </w:p>
    <w:p w:rsidR="00DB1F82" w:rsidRDefault="00B15CCE" w:rsidP="00DB1F82">
      <w:pPr>
        <w:pStyle w:val="ListParagraph"/>
        <w:numPr>
          <w:ilvl w:val="2"/>
          <w:numId w:val="1"/>
        </w:numPr>
      </w:pPr>
      <w:r>
        <w:t>Maximize an ultimate reward through feedback (rewards and punishments) after a sequence of actions.</w:t>
      </w:r>
    </w:p>
    <w:p w:rsidR="00DB1F82" w:rsidRDefault="00DB1F82" w:rsidP="00DB1F82">
      <w:pPr>
        <w:pStyle w:val="ListParagraph"/>
        <w:numPr>
          <w:ilvl w:val="2"/>
          <w:numId w:val="1"/>
        </w:numPr>
      </w:pPr>
      <w:r>
        <w:t>Consider teaching a machine to play a basic game and never lose.  Setup up a model (often called an agent in RL) with the game, and you tell the model not to get a “game over” screen.  During training, the agent receives a reward when it performs this task, which is called a reward function.</w:t>
      </w:r>
    </w:p>
    <w:p w:rsidR="002374EB" w:rsidRDefault="002374EB" w:rsidP="002374EB">
      <w:pPr>
        <w:pStyle w:val="ListParagraph"/>
        <w:numPr>
          <w:ilvl w:val="0"/>
          <w:numId w:val="1"/>
        </w:numPr>
      </w:pPr>
      <w:r>
        <w:t>Know the types of ML problems and which ones have proven to be particularly difficult.</w:t>
      </w:r>
    </w:p>
    <w:p w:rsidR="00E27A8D" w:rsidRDefault="0053173F" w:rsidP="00E27A8D">
      <w:pPr>
        <w:pStyle w:val="ListParagraph"/>
        <w:numPr>
          <w:ilvl w:val="1"/>
          <w:numId w:val="1"/>
        </w:numPr>
      </w:pPr>
      <w:r>
        <w:t>Classification:</w:t>
      </w:r>
    </w:p>
    <w:p w:rsidR="0053173F" w:rsidRDefault="0053173F" w:rsidP="0053173F">
      <w:pPr>
        <w:pStyle w:val="ListParagraph"/>
        <w:numPr>
          <w:ilvl w:val="2"/>
          <w:numId w:val="1"/>
        </w:numPr>
      </w:pPr>
      <w:r>
        <w:t>Pick one of N labels</w:t>
      </w:r>
    </w:p>
    <w:p w:rsidR="0053173F" w:rsidRDefault="0053173F" w:rsidP="0053173F">
      <w:pPr>
        <w:pStyle w:val="ListParagraph"/>
        <w:numPr>
          <w:ilvl w:val="2"/>
          <w:numId w:val="1"/>
        </w:numPr>
      </w:pPr>
      <w:r>
        <w:t>Example: cat, dog, horse, or bear</w:t>
      </w:r>
    </w:p>
    <w:p w:rsidR="0053173F" w:rsidRDefault="0053173F" w:rsidP="0053173F">
      <w:pPr>
        <w:pStyle w:val="ListParagraph"/>
        <w:numPr>
          <w:ilvl w:val="1"/>
          <w:numId w:val="1"/>
        </w:numPr>
      </w:pPr>
      <w:r>
        <w:t>Regression:</w:t>
      </w:r>
    </w:p>
    <w:p w:rsidR="0053173F" w:rsidRDefault="0053173F" w:rsidP="0053173F">
      <w:pPr>
        <w:pStyle w:val="ListParagraph"/>
        <w:numPr>
          <w:ilvl w:val="2"/>
          <w:numId w:val="1"/>
        </w:numPr>
      </w:pPr>
      <w:r>
        <w:t>Predict numerical values</w:t>
      </w:r>
    </w:p>
    <w:p w:rsidR="0053173F" w:rsidRDefault="0053173F" w:rsidP="0053173F">
      <w:pPr>
        <w:pStyle w:val="ListParagraph"/>
        <w:numPr>
          <w:ilvl w:val="2"/>
          <w:numId w:val="1"/>
        </w:numPr>
      </w:pPr>
      <w:r>
        <w:t>Example: click-through rate</w:t>
      </w:r>
    </w:p>
    <w:p w:rsidR="0053173F" w:rsidRDefault="0053173F" w:rsidP="0053173F">
      <w:pPr>
        <w:pStyle w:val="ListParagraph"/>
        <w:numPr>
          <w:ilvl w:val="1"/>
          <w:numId w:val="1"/>
        </w:numPr>
      </w:pPr>
      <w:r>
        <w:t>Clustering:</w:t>
      </w:r>
    </w:p>
    <w:p w:rsidR="0053173F" w:rsidRDefault="0053173F" w:rsidP="0053173F">
      <w:pPr>
        <w:pStyle w:val="ListParagraph"/>
        <w:numPr>
          <w:ilvl w:val="2"/>
          <w:numId w:val="1"/>
        </w:numPr>
      </w:pPr>
      <w:r>
        <w:t>Group similar examples</w:t>
      </w:r>
    </w:p>
    <w:p w:rsidR="0053173F" w:rsidRDefault="00E97112" w:rsidP="0053173F">
      <w:pPr>
        <w:pStyle w:val="ListParagraph"/>
        <w:numPr>
          <w:ilvl w:val="2"/>
          <w:numId w:val="1"/>
        </w:numPr>
      </w:pPr>
      <w:r>
        <w:t>Example: most relevant documents (unsupervised)</w:t>
      </w:r>
    </w:p>
    <w:p w:rsidR="00E97112" w:rsidRDefault="00E97112" w:rsidP="00E97112">
      <w:pPr>
        <w:pStyle w:val="ListParagraph"/>
        <w:numPr>
          <w:ilvl w:val="1"/>
          <w:numId w:val="1"/>
        </w:numPr>
      </w:pPr>
      <w:r>
        <w:t>Association rule learning:</w:t>
      </w:r>
    </w:p>
    <w:p w:rsidR="00E97112" w:rsidRDefault="00E97112" w:rsidP="00E97112">
      <w:pPr>
        <w:pStyle w:val="ListParagraph"/>
        <w:numPr>
          <w:ilvl w:val="2"/>
          <w:numId w:val="1"/>
        </w:numPr>
      </w:pPr>
      <w:r>
        <w:t>Infer likely association patterns in data</w:t>
      </w:r>
    </w:p>
    <w:p w:rsidR="00E97112" w:rsidRDefault="00E97112" w:rsidP="00E97112">
      <w:pPr>
        <w:pStyle w:val="ListParagraph"/>
        <w:numPr>
          <w:ilvl w:val="2"/>
          <w:numId w:val="1"/>
        </w:numPr>
      </w:pPr>
      <w:r>
        <w:t>Example: if you buy hamburger buns, you’re likely to buy hamburgers (unsupervised)</w:t>
      </w:r>
    </w:p>
    <w:p w:rsidR="00E97112" w:rsidRDefault="00E97112" w:rsidP="00E97112">
      <w:pPr>
        <w:pStyle w:val="ListParagraph"/>
        <w:numPr>
          <w:ilvl w:val="1"/>
          <w:numId w:val="1"/>
        </w:numPr>
      </w:pPr>
      <w:r>
        <w:t>Structured output:</w:t>
      </w:r>
    </w:p>
    <w:p w:rsidR="00E97112" w:rsidRDefault="00E97112" w:rsidP="00E97112">
      <w:pPr>
        <w:pStyle w:val="ListParagraph"/>
        <w:numPr>
          <w:ilvl w:val="2"/>
          <w:numId w:val="1"/>
        </w:numPr>
      </w:pPr>
      <w:r>
        <w:t>Create complex output</w:t>
      </w:r>
    </w:p>
    <w:p w:rsidR="00E97112" w:rsidRDefault="00E97112" w:rsidP="00E97112">
      <w:pPr>
        <w:pStyle w:val="ListParagraph"/>
        <w:numPr>
          <w:ilvl w:val="2"/>
          <w:numId w:val="1"/>
        </w:numPr>
      </w:pPr>
      <w:r>
        <w:t>Example: natural language parse trees, image recognition bounding boxes</w:t>
      </w:r>
    </w:p>
    <w:p w:rsidR="00E97112" w:rsidRDefault="00E97112" w:rsidP="00E97112">
      <w:pPr>
        <w:pStyle w:val="ListParagraph"/>
        <w:numPr>
          <w:ilvl w:val="1"/>
          <w:numId w:val="1"/>
        </w:numPr>
      </w:pPr>
      <w:r>
        <w:t>Ranking</w:t>
      </w:r>
    </w:p>
    <w:p w:rsidR="00E97112" w:rsidRDefault="00E97112" w:rsidP="00E97112">
      <w:pPr>
        <w:pStyle w:val="ListParagraph"/>
        <w:numPr>
          <w:ilvl w:val="2"/>
          <w:numId w:val="1"/>
        </w:numPr>
      </w:pPr>
      <w:r>
        <w:t>Identify position on a scale or status</w:t>
      </w:r>
    </w:p>
    <w:p w:rsidR="00E97112" w:rsidRDefault="00E97112" w:rsidP="00E97112">
      <w:pPr>
        <w:pStyle w:val="ListParagraph"/>
        <w:numPr>
          <w:ilvl w:val="2"/>
          <w:numId w:val="1"/>
        </w:numPr>
      </w:pPr>
      <w:r>
        <w:t>Example: search result ranking</w:t>
      </w:r>
    </w:p>
    <w:p w:rsidR="005079CB" w:rsidRDefault="005079CB" w:rsidP="005079CB">
      <w:pPr>
        <w:pStyle w:val="ListParagraph"/>
        <w:numPr>
          <w:ilvl w:val="1"/>
          <w:numId w:val="1"/>
        </w:numPr>
      </w:pPr>
      <w:r>
        <w:t>Difficult ML problems:</w:t>
      </w:r>
    </w:p>
    <w:p w:rsidR="005079CB" w:rsidRDefault="005079CB" w:rsidP="005079CB">
      <w:pPr>
        <w:pStyle w:val="ListParagraph"/>
        <w:numPr>
          <w:ilvl w:val="2"/>
          <w:numId w:val="1"/>
        </w:numPr>
      </w:pPr>
      <w:r>
        <w:t>Clustering – what does each cluster mean in an unsupervised learning problem?</w:t>
      </w:r>
    </w:p>
    <w:p w:rsidR="005079CB" w:rsidRDefault="005079CB" w:rsidP="005079CB">
      <w:pPr>
        <w:pStyle w:val="ListParagraph"/>
        <w:numPr>
          <w:ilvl w:val="2"/>
          <w:numId w:val="1"/>
        </w:numPr>
      </w:pPr>
      <w:r>
        <w:t xml:space="preserve">Anomaly detection </w:t>
      </w:r>
      <w:r w:rsidR="00AC066F">
        <w:t>–</w:t>
      </w:r>
      <w:r>
        <w:t xml:space="preserve"> </w:t>
      </w:r>
      <w:r w:rsidR="00AC066F">
        <w:t>how do you decide what constitutes an anomaly to get labeled data?</w:t>
      </w:r>
    </w:p>
    <w:p w:rsidR="00AC066F" w:rsidRDefault="00AC066F" w:rsidP="005079CB">
      <w:pPr>
        <w:pStyle w:val="ListParagraph"/>
        <w:numPr>
          <w:ilvl w:val="2"/>
          <w:numId w:val="1"/>
        </w:numPr>
      </w:pPr>
      <w:r>
        <w:t>Causation – determining if one event or factor causes another is much harder (easy to see that something happened, much harder to understand why it happened)</w:t>
      </w:r>
    </w:p>
    <w:p w:rsidR="00AC066F" w:rsidRDefault="00AC066F" w:rsidP="005079CB">
      <w:pPr>
        <w:pStyle w:val="ListParagraph"/>
        <w:numPr>
          <w:ilvl w:val="2"/>
          <w:numId w:val="1"/>
        </w:numPr>
      </w:pPr>
      <w:r>
        <w:lastRenderedPageBreak/>
        <w:t>No existing data – if you have no data to train a model, then machine learning can’t help you.</w:t>
      </w:r>
    </w:p>
    <w:p w:rsidR="002374EB" w:rsidRDefault="002374EB" w:rsidP="002374EB">
      <w:pPr>
        <w:pStyle w:val="ListParagraph"/>
        <w:numPr>
          <w:ilvl w:val="0"/>
          <w:numId w:val="1"/>
        </w:numPr>
      </w:pPr>
      <w:r>
        <w:t>Introduction to Machine Learning:</w:t>
      </w:r>
    </w:p>
    <w:p w:rsidR="00EE4033" w:rsidRDefault="002374EB" w:rsidP="00E871CA">
      <w:pPr>
        <w:pStyle w:val="ListParagraph"/>
        <w:numPr>
          <w:ilvl w:val="1"/>
          <w:numId w:val="1"/>
        </w:numPr>
      </w:pPr>
      <w:r w:rsidRPr="00E871CA">
        <w:t>Norvig’s reasons for studying machine learning:</w:t>
      </w:r>
    </w:p>
    <w:p w:rsidR="00E871CA" w:rsidRDefault="00E871CA" w:rsidP="00E871CA">
      <w:pPr>
        <w:pStyle w:val="ListParagraph"/>
        <w:numPr>
          <w:ilvl w:val="2"/>
          <w:numId w:val="1"/>
        </w:numPr>
      </w:pPr>
      <w:r>
        <w:t>Reduce the time needed to program.</w:t>
      </w:r>
    </w:p>
    <w:p w:rsidR="00AB3E6F" w:rsidRDefault="00E0115A" w:rsidP="00AB3E6F">
      <w:pPr>
        <w:pStyle w:val="ListParagraph"/>
        <w:numPr>
          <w:ilvl w:val="3"/>
          <w:numId w:val="1"/>
        </w:numPr>
      </w:pPr>
      <w:r>
        <w:t>Faster to feed machine learning algorithms examples and train it, then to hand-craft algorithms to do the same.</w:t>
      </w:r>
    </w:p>
    <w:p w:rsidR="00E871CA" w:rsidRDefault="00E871CA" w:rsidP="00E871CA">
      <w:pPr>
        <w:pStyle w:val="ListParagraph"/>
        <w:numPr>
          <w:ilvl w:val="2"/>
          <w:numId w:val="1"/>
        </w:numPr>
      </w:pPr>
      <w:r>
        <w:t>Customize and scale products</w:t>
      </w:r>
    </w:p>
    <w:p w:rsidR="00E871CA" w:rsidRDefault="00E871CA" w:rsidP="00E871CA">
      <w:pPr>
        <w:pStyle w:val="ListParagraph"/>
        <w:numPr>
          <w:ilvl w:val="3"/>
          <w:numId w:val="1"/>
        </w:numPr>
      </w:pPr>
      <w:r>
        <w:t>Better for specific groups of people.</w:t>
      </w:r>
    </w:p>
    <w:p w:rsidR="00E871CA" w:rsidRDefault="00E871CA" w:rsidP="00E871CA">
      <w:pPr>
        <w:pStyle w:val="ListParagraph"/>
        <w:numPr>
          <w:ilvl w:val="3"/>
          <w:numId w:val="1"/>
        </w:numPr>
      </w:pPr>
      <w:r>
        <w:t>Example: localizations of different software.</w:t>
      </w:r>
    </w:p>
    <w:p w:rsidR="00E871CA" w:rsidRDefault="00E871CA" w:rsidP="00E871CA">
      <w:pPr>
        <w:pStyle w:val="ListParagraph"/>
        <w:numPr>
          <w:ilvl w:val="2"/>
          <w:numId w:val="1"/>
        </w:numPr>
      </w:pPr>
      <w:r>
        <w:t>Complete seemingly “unprogrammable” tasks</w:t>
      </w:r>
    </w:p>
    <w:p w:rsidR="00E871CA" w:rsidRDefault="00E871CA" w:rsidP="00E871CA">
      <w:pPr>
        <w:pStyle w:val="ListParagraph"/>
        <w:numPr>
          <w:ilvl w:val="3"/>
          <w:numId w:val="1"/>
        </w:numPr>
      </w:pPr>
      <w:r>
        <w:t>Facial recognization and other tasks we do things subconsciously</w:t>
      </w:r>
    </w:p>
    <w:p w:rsidR="00E871CA" w:rsidRDefault="00E871CA" w:rsidP="00E871CA">
      <w:pPr>
        <w:pStyle w:val="ListParagraph"/>
        <w:numPr>
          <w:ilvl w:val="2"/>
          <w:numId w:val="1"/>
        </w:numPr>
      </w:pPr>
      <w:r>
        <w:t>Changes the way we think of the problem.</w:t>
      </w:r>
    </w:p>
    <w:p w:rsidR="0070626C" w:rsidRDefault="0070626C" w:rsidP="0070626C">
      <w:pPr>
        <w:pStyle w:val="ListParagraph"/>
        <w:numPr>
          <w:ilvl w:val="3"/>
          <w:numId w:val="1"/>
        </w:numPr>
      </w:pPr>
      <w:r>
        <w:t>From mathematical science to a natural science.</w:t>
      </w:r>
    </w:p>
    <w:p w:rsidR="0070626C" w:rsidRDefault="0070626C" w:rsidP="0070626C">
      <w:pPr>
        <w:pStyle w:val="ListParagraph"/>
        <w:numPr>
          <w:ilvl w:val="3"/>
          <w:numId w:val="1"/>
        </w:numPr>
      </w:pPr>
      <w:r>
        <w:t>Experiments and statistics, not logic.</w:t>
      </w:r>
    </w:p>
    <w:p w:rsidR="002374EB" w:rsidRDefault="002374EB" w:rsidP="002374EB">
      <w:pPr>
        <w:pStyle w:val="ListParagraph"/>
        <w:numPr>
          <w:ilvl w:val="0"/>
          <w:numId w:val="1"/>
        </w:numPr>
      </w:pPr>
      <w:r>
        <w:t>Framing</w:t>
      </w:r>
    </w:p>
    <w:p w:rsidR="002374EB" w:rsidRDefault="002374EB" w:rsidP="002374EB">
      <w:pPr>
        <w:pStyle w:val="ListParagraph"/>
        <w:numPr>
          <w:ilvl w:val="1"/>
          <w:numId w:val="1"/>
        </w:numPr>
      </w:pPr>
      <w:r>
        <w:t>Be able to give a general explanation of how a model is trained and used.</w:t>
      </w:r>
    </w:p>
    <w:p w:rsidR="004F7D02" w:rsidRDefault="004F7D02" w:rsidP="004F7D02">
      <w:pPr>
        <w:pStyle w:val="ListParagraph"/>
        <w:numPr>
          <w:ilvl w:val="2"/>
          <w:numId w:val="1"/>
        </w:numPr>
      </w:pPr>
      <w:r>
        <w:t xml:space="preserve">Steps to </w:t>
      </w:r>
      <w:r w:rsidR="00FF4FA2">
        <w:t>framing</w:t>
      </w:r>
      <w:r>
        <w:t xml:space="preserve"> </w:t>
      </w:r>
      <w:r w:rsidRPr="00600981">
        <w:rPr>
          <w:noProof/>
        </w:rPr>
        <w:t>a</w:t>
      </w:r>
      <w:r w:rsidR="00600981">
        <w:rPr>
          <w:noProof/>
        </w:rPr>
        <w:t>n</w:t>
      </w:r>
      <w:r w:rsidRPr="00600981">
        <w:rPr>
          <w:noProof/>
        </w:rPr>
        <w:t xml:space="preserve"> ML</w:t>
      </w:r>
      <w:r>
        <w:t xml:space="preserve"> problem:</w:t>
      </w:r>
    </w:p>
    <w:p w:rsidR="004F7D02" w:rsidRDefault="004F7D02" w:rsidP="004F7D02">
      <w:pPr>
        <w:pStyle w:val="ListParagraph"/>
        <w:numPr>
          <w:ilvl w:val="3"/>
          <w:numId w:val="1"/>
        </w:numPr>
      </w:pPr>
      <w:r>
        <w:t>Articulate your problem</w:t>
      </w:r>
      <w:r w:rsidR="00D105D8">
        <w:t>:</w:t>
      </w:r>
    </w:p>
    <w:p w:rsidR="00D105D8" w:rsidRDefault="00D105D8" w:rsidP="00D105D8">
      <w:pPr>
        <w:pStyle w:val="ListParagraph"/>
        <w:numPr>
          <w:ilvl w:val="4"/>
          <w:numId w:val="1"/>
        </w:numPr>
      </w:pPr>
      <w:r>
        <w:t>Identify which subtype of classification and regression you are using.</w:t>
      </w:r>
    </w:p>
    <w:p w:rsidR="00D105D8" w:rsidRDefault="00D105D8" w:rsidP="00D105D8">
      <w:pPr>
        <w:pStyle w:val="ListParagraph"/>
        <w:numPr>
          <w:ilvl w:val="4"/>
          <w:numId w:val="1"/>
        </w:numPr>
      </w:pPr>
      <w:r>
        <w:t xml:space="preserve">Flowchart helps assemble the right language to discuss </w:t>
      </w:r>
      <w:r w:rsidR="00600981">
        <w:t xml:space="preserve">the </w:t>
      </w:r>
      <w:r w:rsidRPr="00600981">
        <w:rPr>
          <w:noProof/>
        </w:rPr>
        <w:t>problem</w:t>
      </w:r>
      <w:r>
        <w:t xml:space="preserve"> with other ML practitioners.</w:t>
      </w:r>
    </w:p>
    <w:p w:rsidR="00D105D8" w:rsidRDefault="00D105D8" w:rsidP="00D105D8">
      <w:pPr>
        <w:pStyle w:val="ListParagraph"/>
        <w:numPr>
          <w:ilvl w:val="4"/>
          <w:numId w:val="1"/>
        </w:numPr>
      </w:pPr>
      <w:r>
        <w:t>After framing the problem, explain what the model will predict – succinct problem statement.</w:t>
      </w:r>
    </w:p>
    <w:p w:rsidR="004F7D02" w:rsidRDefault="004F7D02" w:rsidP="004F7D02">
      <w:pPr>
        <w:pStyle w:val="ListParagraph"/>
        <w:numPr>
          <w:ilvl w:val="3"/>
          <w:numId w:val="1"/>
        </w:numPr>
      </w:pPr>
      <w:r>
        <w:t>Start simple</w:t>
      </w:r>
      <w:r w:rsidR="00D105D8">
        <w:t>:</w:t>
      </w:r>
    </w:p>
    <w:p w:rsidR="00D105D8" w:rsidRDefault="00D105D8" w:rsidP="00D105D8">
      <w:pPr>
        <w:pStyle w:val="ListParagraph"/>
        <w:numPr>
          <w:ilvl w:val="4"/>
          <w:numId w:val="1"/>
        </w:numPr>
      </w:pPr>
      <w:r>
        <w:t>Can you simplify the problem?</w:t>
      </w:r>
    </w:p>
    <w:p w:rsidR="00D105D8" w:rsidRDefault="00D105D8" w:rsidP="00D105D8">
      <w:pPr>
        <w:pStyle w:val="ListParagraph"/>
        <w:numPr>
          <w:ilvl w:val="4"/>
          <w:numId w:val="1"/>
        </w:numPr>
      </w:pPr>
      <w:r>
        <w:t>Simplify modeling task – state</w:t>
      </w:r>
      <w:r w:rsidR="00600981">
        <w:t xml:space="preserve"> the </w:t>
      </w:r>
      <w:r w:rsidR="00600981">
        <w:rPr>
          <w:noProof/>
        </w:rPr>
        <w:t xml:space="preserve">problem </w:t>
      </w:r>
      <w:r>
        <w:t xml:space="preserve">as </w:t>
      </w:r>
      <w:r w:rsidR="00600981">
        <w:t xml:space="preserve">a </w:t>
      </w:r>
      <w:r w:rsidRPr="00600981">
        <w:rPr>
          <w:noProof/>
        </w:rPr>
        <w:t>binary</w:t>
      </w:r>
      <w:r>
        <w:t xml:space="preserve"> classification or uni-dimensional regression problem (or both)</w:t>
      </w:r>
    </w:p>
    <w:p w:rsidR="00D105D8" w:rsidRDefault="00D105D8" w:rsidP="00D105D8">
      <w:pPr>
        <w:pStyle w:val="ListParagraph"/>
        <w:numPr>
          <w:ilvl w:val="4"/>
          <w:numId w:val="1"/>
        </w:numPr>
      </w:pPr>
      <w:r>
        <w:t>Use the simplest model possible – easier to implement and understand.</w:t>
      </w:r>
    </w:p>
    <w:p w:rsidR="00D105D8" w:rsidRDefault="00D105D8" w:rsidP="00D105D8">
      <w:pPr>
        <w:pStyle w:val="ListParagraph"/>
        <w:numPr>
          <w:ilvl w:val="5"/>
          <w:numId w:val="1"/>
        </w:numPr>
      </w:pPr>
      <w:r>
        <w:t xml:space="preserve">once have full ML pipeline, can iterate on </w:t>
      </w:r>
      <w:r w:rsidR="00600981">
        <w:t xml:space="preserve">a </w:t>
      </w:r>
      <w:r w:rsidRPr="00600981">
        <w:rPr>
          <w:noProof/>
        </w:rPr>
        <w:t>simple</w:t>
      </w:r>
      <w:r>
        <w:t xml:space="preserve"> model with more ease.</w:t>
      </w:r>
    </w:p>
    <w:p w:rsidR="004F7D02" w:rsidRDefault="004F7D02" w:rsidP="004F7D02">
      <w:pPr>
        <w:pStyle w:val="ListParagraph"/>
        <w:numPr>
          <w:ilvl w:val="3"/>
          <w:numId w:val="1"/>
        </w:numPr>
      </w:pPr>
      <w:r>
        <w:t>See if any labeled data exists</w:t>
      </w:r>
      <w:r w:rsidR="00D924E8">
        <w:t>:</w:t>
      </w:r>
    </w:p>
    <w:p w:rsidR="002E7269" w:rsidRDefault="002E7269" w:rsidP="002E7269">
      <w:pPr>
        <w:pStyle w:val="ListParagraph"/>
        <w:numPr>
          <w:ilvl w:val="4"/>
          <w:numId w:val="1"/>
        </w:numPr>
      </w:pPr>
      <w:r>
        <w:t xml:space="preserve">How </w:t>
      </w:r>
      <w:r w:rsidRPr="00600981">
        <w:rPr>
          <w:noProof/>
        </w:rPr>
        <w:t>much</w:t>
      </w:r>
      <w:r w:rsidR="00600981">
        <w:rPr>
          <w:noProof/>
        </w:rPr>
        <w:t>-</w:t>
      </w:r>
      <w:r w:rsidRPr="00600981">
        <w:rPr>
          <w:noProof/>
        </w:rPr>
        <w:t>labeled</w:t>
      </w:r>
      <w:r>
        <w:t xml:space="preserve"> data do you have?</w:t>
      </w:r>
    </w:p>
    <w:p w:rsidR="002E7269" w:rsidRDefault="002E7269" w:rsidP="002E7269">
      <w:pPr>
        <w:pStyle w:val="ListParagraph"/>
        <w:numPr>
          <w:ilvl w:val="4"/>
          <w:numId w:val="1"/>
        </w:numPr>
      </w:pPr>
      <w:r>
        <w:t>What is the source of your label?</w:t>
      </w:r>
    </w:p>
    <w:p w:rsidR="002E7269" w:rsidRDefault="002E7269" w:rsidP="002E7269">
      <w:pPr>
        <w:pStyle w:val="ListParagraph"/>
        <w:numPr>
          <w:ilvl w:val="4"/>
          <w:numId w:val="1"/>
        </w:numPr>
      </w:pPr>
      <w:r>
        <w:t>Is your label closely connected to the decision you will be making?</w:t>
      </w:r>
    </w:p>
    <w:p w:rsidR="004F7D02" w:rsidRDefault="004F7D02" w:rsidP="004F7D02">
      <w:pPr>
        <w:pStyle w:val="ListParagraph"/>
        <w:numPr>
          <w:ilvl w:val="3"/>
          <w:numId w:val="1"/>
        </w:numPr>
      </w:pPr>
      <w:r>
        <w:t>Design your data for the model</w:t>
      </w:r>
      <w:r w:rsidR="002E7269">
        <w:t>:</w:t>
      </w:r>
    </w:p>
    <w:p w:rsidR="002E7269" w:rsidRDefault="002E7269" w:rsidP="002E7269">
      <w:pPr>
        <w:pStyle w:val="ListParagraph"/>
        <w:numPr>
          <w:ilvl w:val="4"/>
          <w:numId w:val="1"/>
        </w:numPr>
      </w:pPr>
      <w:r>
        <w:t xml:space="preserve">Identify the data that your ML system should use to make predictions (input </w:t>
      </w:r>
      <w:r>
        <w:sym w:font="Wingdings" w:char="F0E0"/>
      </w:r>
      <w:r>
        <w:t xml:space="preserve"> output) </w:t>
      </w:r>
    </w:p>
    <w:p w:rsidR="002E7269" w:rsidRDefault="002E7269" w:rsidP="002E7269">
      <w:pPr>
        <w:pStyle w:val="ListParagraph"/>
        <w:numPr>
          <w:ilvl w:val="4"/>
          <w:numId w:val="1"/>
        </w:numPr>
      </w:pPr>
      <w:r>
        <w:t>Each row constitutes one piece of data for which one prediction is made.</w:t>
      </w:r>
    </w:p>
    <w:p w:rsidR="002E7269" w:rsidRDefault="002E7269" w:rsidP="002E7269">
      <w:pPr>
        <w:pStyle w:val="ListParagraph"/>
        <w:numPr>
          <w:ilvl w:val="4"/>
          <w:numId w:val="1"/>
        </w:numPr>
      </w:pPr>
      <w:r>
        <w:t>Only include information that is available at the moment the prediction is made.</w:t>
      </w:r>
    </w:p>
    <w:p w:rsidR="004F7D02" w:rsidRDefault="004F7D02" w:rsidP="004F7D02">
      <w:pPr>
        <w:pStyle w:val="ListParagraph"/>
        <w:numPr>
          <w:ilvl w:val="3"/>
          <w:numId w:val="1"/>
        </w:numPr>
      </w:pPr>
      <w:r>
        <w:t>Determine where data comes from</w:t>
      </w:r>
      <w:r w:rsidR="002E7269">
        <w:t>:</w:t>
      </w:r>
    </w:p>
    <w:p w:rsidR="002E7269" w:rsidRDefault="002E7269" w:rsidP="002E7269">
      <w:pPr>
        <w:pStyle w:val="ListParagraph"/>
        <w:numPr>
          <w:ilvl w:val="4"/>
          <w:numId w:val="1"/>
        </w:numPr>
      </w:pPr>
      <w:r>
        <w:t xml:space="preserve">Assess how much work to develop </w:t>
      </w:r>
      <w:r w:rsidR="00600981">
        <w:t xml:space="preserve">a </w:t>
      </w:r>
      <w:r w:rsidRPr="00600981">
        <w:rPr>
          <w:noProof/>
        </w:rPr>
        <w:t>data</w:t>
      </w:r>
      <w:r>
        <w:t xml:space="preserve"> pipeline to construct each column for a row.</w:t>
      </w:r>
    </w:p>
    <w:p w:rsidR="002E7269" w:rsidRDefault="002E7269" w:rsidP="002E7269">
      <w:pPr>
        <w:pStyle w:val="ListParagraph"/>
        <w:numPr>
          <w:ilvl w:val="4"/>
          <w:numId w:val="1"/>
        </w:numPr>
      </w:pPr>
      <w:r>
        <w:t>When does the example output become available for training purposes?</w:t>
      </w:r>
    </w:p>
    <w:p w:rsidR="002E7269" w:rsidRDefault="002E7269" w:rsidP="002E7269">
      <w:pPr>
        <w:pStyle w:val="ListParagraph"/>
        <w:numPr>
          <w:ilvl w:val="4"/>
          <w:numId w:val="1"/>
        </w:numPr>
      </w:pPr>
      <w:r>
        <w:lastRenderedPageBreak/>
        <w:t>Make sure all inputs are available at prediction time in exactly the determined format.</w:t>
      </w:r>
    </w:p>
    <w:p w:rsidR="004F7D02" w:rsidRDefault="004F7D02" w:rsidP="004F7D02">
      <w:pPr>
        <w:pStyle w:val="ListParagraph"/>
        <w:numPr>
          <w:ilvl w:val="3"/>
          <w:numId w:val="1"/>
        </w:numPr>
      </w:pPr>
      <w:r>
        <w:t>Determine easily obtained inputs</w:t>
      </w:r>
      <w:r w:rsidR="002E7269">
        <w:t>:</w:t>
      </w:r>
    </w:p>
    <w:p w:rsidR="002E7269" w:rsidRDefault="002E7269" w:rsidP="002E7269">
      <w:pPr>
        <w:pStyle w:val="ListParagraph"/>
        <w:numPr>
          <w:ilvl w:val="4"/>
          <w:numId w:val="1"/>
        </w:numPr>
      </w:pPr>
      <w:r>
        <w:t>Pick 1-3 inputs that are easy to obtain and that you believe would produce a reasonable, initial outcome.</w:t>
      </w:r>
    </w:p>
    <w:p w:rsidR="002E7269" w:rsidRDefault="002E7269" w:rsidP="002E7269">
      <w:pPr>
        <w:pStyle w:val="ListParagraph"/>
        <w:numPr>
          <w:ilvl w:val="4"/>
          <w:numId w:val="1"/>
        </w:numPr>
      </w:pPr>
      <w:r>
        <w:t>Which inputs would be useful for implementing heuristic mentioned previously?</w:t>
      </w:r>
    </w:p>
    <w:p w:rsidR="00AC066F" w:rsidRDefault="002E7269" w:rsidP="002E7269">
      <w:pPr>
        <w:pStyle w:val="ListParagraph"/>
        <w:numPr>
          <w:ilvl w:val="4"/>
          <w:numId w:val="1"/>
        </w:numPr>
      </w:pPr>
      <w:r>
        <w:t>Focus on inputs that can be obtained from a single system with a simple pipeline.</w:t>
      </w:r>
    </w:p>
    <w:p w:rsidR="002E7269" w:rsidRDefault="002E7269" w:rsidP="002E7269">
      <w:pPr>
        <w:pStyle w:val="ListParagraph"/>
        <w:numPr>
          <w:ilvl w:val="3"/>
          <w:numId w:val="1"/>
        </w:numPr>
      </w:pPr>
      <w:r>
        <w:t>Ability to learn:</w:t>
      </w:r>
    </w:p>
    <w:p w:rsidR="002E7269" w:rsidRDefault="002E7269" w:rsidP="002E7269">
      <w:pPr>
        <w:pStyle w:val="ListParagraph"/>
        <w:numPr>
          <w:ilvl w:val="4"/>
          <w:numId w:val="1"/>
        </w:numPr>
      </w:pPr>
      <w:r>
        <w:t>Will the ML model be able to learn?</w:t>
      </w:r>
    </w:p>
    <w:p w:rsidR="002E7269" w:rsidRDefault="002E7269" w:rsidP="002E7269">
      <w:pPr>
        <w:pStyle w:val="ListParagraph"/>
        <w:numPr>
          <w:ilvl w:val="4"/>
          <w:numId w:val="1"/>
        </w:numPr>
      </w:pPr>
      <w:r>
        <w:t>List aspects of your problem that might cause difficulty</w:t>
      </w:r>
    </w:p>
    <w:p w:rsidR="002E7269" w:rsidRDefault="002E7269" w:rsidP="002E7269">
      <w:pPr>
        <w:pStyle w:val="ListParagraph"/>
        <w:numPr>
          <w:ilvl w:val="3"/>
          <w:numId w:val="1"/>
        </w:numPr>
      </w:pPr>
      <w:r>
        <w:t>Think about potential biases:</w:t>
      </w:r>
    </w:p>
    <w:p w:rsidR="002E7269" w:rsidRDefault="002E7269" w:rsidP="002E7269">
      <w:pPr>
        <w:pStyle w:val="ListParagraph"/>
        <w:numPr>
          <w:ilvl w:val="4"/>
          <w:numId w:val="1"/>
        </w:numPr>
      </w:pPr>
      <w:r>
        <w:t>Many datasets are biased</w:t>
      </w:r>
    </w:p>
    <w:p w:rsidR="002E7269" w:rsidRDefault="002E7269" w:rsidP="002E7269">
      <w:pPr>
        <w:pStyle w:val="ListParagraph"/>
        <w:numPr>
          <w:ilvl w:val="4"/>
          <w:numId w:val="1"/>
        </w:numPr>
      </w:pPr>
      <w:r>
        <w:t xml:space="preserve">May adversely affect training and predictions made. </w:t>
      </w:r>
    </w:p>
    <w:p w:rsidR="005E0F16" w:rsidRDefault="005E0F16" w:rsidP="005E0F16">
      <w:pPr>
        <w:pStyle w:val="ListParagraph"/>
        <w:numPr>
          <w:ilvl w:val="3"/>
          <w:numId w:val="1"/>
        </w:numPr>
      </w:pPr>
      <w:r>
        <w:t>Train model on the training set.</w:t>
      </w:r>
    </w:p>
    <w:p w:rsidR="005E0F16" w:rsidRDefault="005E0F16" w:rsidP="005E0F16">
      <w:pPr>
        <w:pStyle w:val="ListParagraph"/>
        <w:numPr>
          <w:ilvl w:val="3"/>
          <w:numId w:val="1"/>
        </w:numPr>
      </w:pPr>
      <w:r>
        <w:t>Evaluate model on the validation set.</w:t>
      </w:r>
    </w:p>
    <w:p w:rsidR="005E0F16" w:rsidRDefault="005E0F16" w:rsidP="005E0F16">
      <w:pPr>
        <w:pStyle w:val="ListParagraph"/>
        <w:numPr>
          <w:ilvl w:val="4"/>
          <w:numId w:val="1"/>
        </w:numPr>
      </w:pPr>
      <w:r>
        <w:t>Tweak model according to results on validation set</w:t>
      </w:r>
    </w:p>
    <w:p w:rsidR="005E0F16" w:rsidRDefault="005E0F16" w:rsidP="005E0F16">
      <w:pPr>
        <w:pStyle w:val="ListParagraph"/>
        <w:numPr>
          <w:ilvl w:val="4"/>
          <w:numId w:val="1"/>
        </w:numPr>
      </w:pPr>
      <w:r>
        <w:t>Pick model that does best on the validation set</w:t>
      </w:r>
    </w:p>
    <w:p w:rsidR="005E0F16" w:rsidRDefault="005E0F16" w:rsidP="005E0F16">
      <w:pPr>
        <w:pStyle w:val="ListParagraph"/>
        <w:numPr>
          <w:ilvl w:val="3"/>
          <w:numId w:val="1"/>
        </w:numPr>
      </w:pPr>
      <w:r>
        <w:t>Confirm results on test set.</w:t>
      </w:r>
      <w:bookmarkStart w:id="0" w:name="_GoBack"/>
      <w:bookmarkEnd w:id="0"/>
    </w:p>
    <w:p w:rsidR="002374EB" w:rsidRDefault="002374EB" w:rsidP="002374EB">
      <w:pPr>
        <w:pStyle w:val="ListParagraph"/>
        <w:numPr>
          <w:ilvl w:val="1"/>
          <w:numId w:val="1"/>
        </w:numPr>
      </w:pPr>
      <w:r>
        <w:t>Compare and contrast regression vs. classification.</w:t>
      </w:r>
    </w:p>
    <w:p w:rsidR="00855AF2" w:rsidRDefault="00855AF2" w:rsidP="00855AF2">
      <w:pPr>
        <w:pStyle w:val="ListParagraph"/>
        <w:numPr>
          <w:ilvl w:val="2"/>
          <w:numId w:val="1"/>
        </w:numPr>
      </w:pPr>
      <w:r>
        <w:t>Classification flow chart:</w:t>
      </w:r>
    </w:p>
    <w:p w:rsidR="00855AF2" w:rsidRDefault="00855AF2" w:rsidP="00D105D8">
      <w:pPr>
        <w:pStyle w:val="ListParagraph"/>
        <w:numPr>
          <w:ilvl w:val="3"/>
          <w:numId w:val="1"/>
        </w:numPr>
      </w:pPr>
      <w:r>
        <w:t>How many categories to pick from?</w:t>
      </w:r>
    </w:p>
    <w:p w:rsidR="00855AF2" w:rsidRDefault="00855AF2" w:rsidP="00D105D8">
      <w:pPr>
        <w:pStyle w:val="ListParagraph"/>
        <w:numPr>
          <w:ilvl w:val="4"/>
          <w:numId w:val="1"/>
        </w:numPr>
      </w:pPr>
      <w:r>
        <w:t>=2 binary classification</w:t>
      </w:r>
      <w:r w:rsidR="002E7269">
        <w:t>s</w:t>
      </w:r>
      <w:r>
        <w:t xml:space="preserve"> (click or no click?)</w:t>
      </w:r>
    </w:p>
    <w:p w:rsidR="00855AF2" w:rsidRDefault="00855AF2" w:rsidP="00D105D8">
      <w:pPr>
        <w:pStyle w:val="ListParagraph"/>
        <w:numPr>
          <w:ilvl w:val="4"/>
          <w:numId w:val="1"/>
        </w:numPr>
      </w:pPr>
      <w:r>
        <w:t xml:space="preserve">&gt;2 multi-class </w:t>
      </w:r>
      <w:r w:rsidRPr="00600981">
        <w:rPr>
          <w:noProof/>
        </w:rPr>
        <w:t>classification</w:t>
      </w:r>
      <w:r w:rsidR="00600981">
        <w:rPr>
          <w:noProof/>
        </w:rPr>
        <w:t>s</w:t>
      </w:r>
      <w:r>
        <w:t xml:space="preserve"> (</w:t>
      </w:r>
      <w:r w:rsidR="00600981">
        <w:t xml:space="preserve">the </w:t>
      </w:r>
      <w:r w:rsidRPr="00600981">
        <w:rPr>
          <w:noProof/>
        </w:rPr>
        <w:t>type</w:t>
      </w:r>
      <w:r>
        <w:t xml:space="preserve"> of animal?)</w:t>
      </w:r>
    </w:p>
    <w:p w:rsidR="00855AF2" w:rsidRDefault="00855AF2" w:rsidP="00D105D8">
      <w:pPr>
        <w:pStyle w:val="ListParagraph"/>
        <w:numPr>
          <w:ilvl w:val="5"/>
          <w:numId w:val="1"/>
        </w:numPr>
      </w:pPr>
      <w:r>
        <w:t>How many categories for a single example?</w:t>
      </w:r>
    </w:p>
    <w:p w:rsidR="00855AF2" w:rsidRDefault="00855AF2" w:rsidP="00D105D8">
      <w:pPr>
        <w:pStyle w:val="ListParagraph"/>
        <w:numPr>
          <w:ilvl w:val="6"/>
          <w:numId w:val="1"/>
        </w:numPr>
      </w:pPr>
      <w:r>
        <w:t>=1 multi-class single-label (which type of animal is this?)</w:t>
      </w:r>
    </w:p>
    <w:p w:rsidR="00855AF2" w:rsidRDefault="00855AF2" w:rsidP="00D105D8">
      <w:pPr>
        <w:pStyle w:val="ListParagraph"/>
        <w:numPr>
          <w:ilvl w:val="6"/>
          <w:numId w:val="1"/>
        </w:numPr>
      </w:pPr>
      <w:r>
        <w:t>&gt;1 multi-class multi-label (what are all the animals in this picture?)</w:t>
      </w:r>
    </w:p>
    <w:p w:rsidR="00855AF2" w:rsidRDefault="00855AF2" w:rsidP="00855AF2">
      <w:pPr>
        <w:pStyle w:val="ListParagraph"/>
        <w:numPr>
          <w:ilvl w:val="2"/>
          <w:numId w:val="1"/>
        </w:numPr>
      </w:pPr>
      <w:r>
        <w:t>Regression flow chart:</w:t>
      </w:r>
    </w:p>
    <w:p w:rsidR="00855AF2" w:rsidRDefault="00DE20E8" w:rsidP="00855AF2">
      <w:pPr>
        <w:pStyle w:val="ListParagraph"/>
        <w:numPr>
          <w:ilvl w:val="3"/>
          <w:numId w:val="1"/>
        </w:numPr>
      </w:pPr>
      <w:r>
        <w:t>How many numbers are output?</w:t>
      </w:r>
    </w:p>
    <w:p w:rsidR="00DE20E8" w:rsidRDefault="00DE20E8" w:rsidP="00855AF2">
      <w:pPr>
        <w:pStyle w:val="ListParagraph"/>
        <w:numPr>
          <w:ilvl w:val="3"/>
          <w:numId w:val="1"/>
        </w:numPr>
      </w:pPr>
      <w:r>
        <w:t>=1 uni-dimensional regression (how many minutes of video will this user watch?)</w:t>
      </w:r>
    </w:p>
    <w:p w:rsidR="00DE20E8" w:rsidRDefault="00DE20E8" w:rsidP="00855AF2">
      <w:pPr>
        <w:pStyle w:val="ListParagraph"/>
        <w:numPr>
          <w:ilvl w:val="3"/>
          <w:numId w:val="1"/>
        </w:numPr>
      </w:pPr>
      <w:r>
        <w:t>&gt;1 multi-dimensional regression (what is the [latitude, longitude] of the location in the photo?)</w:t>
      </w:r>
    </w:p>
    <w:p w:rsidR="002374EB" w:rsidRDefault="002374EB" w:rsidP="002374EB">
      <w:pPr>
        <w:pStyle w:val="ListParagraph"/>
        <w:numPr>
          <w:ilvl w:val="0"/>
          <w:numId w:val="1"/>
        </w:numPr>
      </w:pPr>
      <w:r>
        <w:t>Descending into ML</w:t>
      </w:r>
    </w:p>
    <w:p w:rsidR="002374EB" w:rsidRDefault="002374EB" w:rsidP="002374EB">
      <w:pPr>
        <w:pStyle w:val="ListParagraph"/>
        <w:numPr>
          <w:ilvl w:val="1"/>
          <w:numId w:val="1"/>
        </w:numPr>
      </w:pPr>
      <w:r>
        <w:t>Explain the nature of a linear model.</w:t>
      </w:r>
    </w:p>
    <w:p w:rsidR="002E7269" w:rsidRDefault="008D4F21" w:rsidP="002E7269">
      <w:pPr>
        <w:pStyle w:val="ListParagraph"/>
        <w:numPr>
          <w:ilvl w:val="2"/>
          <w:numId w:val="1"/>
        </w:numPr>
      </w:pPr>
      <w:r>
        <w:t>Linear regression is a method for finding the straight li</w:t>
      </w:r>
      <w:r w:rsidR="00613BD5">
        <w:t>ne or hyperplane that best fits</w:t>
      </w:r>
      <w:r>
        <w:t xml:space="preserve"> a set of points.</w:t>
      </w:r>
    </w:p>
    <w:p w:rsidR="008D4F21" w:rsidRDefault="008D4F21" w:rsidP="008D4F21">
      <w:pPr>
        <w:pStyle w:val="ListParagraph"/>
        <w:numPr>
          <w:ilvl w:val="3"/>
          <w:numId w:val="1"/>
        </w:numPr>
      </w:pPr>
      <w:r>
        <w:t>Y = mx + b</w:t>
      </w:r>
    </w:p>
    <w:p w:rsidR="008D4F21" w:rsidRDefault="008D4F21" w:rsidP="008D4F21">
      <w:pPr>
        <w:pStyle w:val="ListParagraph"/>
        <w:numPr>
          <w:ilvl w:val="3"/>
          <w:numId w:val="1"/>
        </w:numPr>
      </w:pPr>
      <w:r>
        <w:t>Y = the value we’re trying to predict</w:t>
      </w:r>
    </w:p>
    <w:p w:rsidR="008D4F21" w:rsidRDefault="008D4F21" w:rsidP="008D4F21">
      <w:pPr>
        <w:pStyle w:val="ListParagraph"/>
        <w:numPr>
          <w:ilvl w:val="3"/>
          <w:numId w:val="1"/>
        </w:numPr>
      </w:pPr>
      <w:r>
        <w:t>M = the slope of the line</w:t>
      </w:r>
    </w:p>
    <w:p w:rsidR="008D4F21" w:rsidRDefault="008D4F21" w:rsidP="008D4F21">
      <w:pPr>
        <w:pStyle w:val="ListParagraph"/>
        <w:numPr>
          <w:ilvl w:val="3"/>
          <w:numId w:val="1"/>
        </w:numPr>
      </w:pPr>
      <w:r>
        <w:t>X = the value of our input feature</w:t>
      </w:r>
    </w:p>
    <w:p w:rsidR="008D4F21" w:rsidRDefault="008D4F21" w:rsidP="008D4F21">
      <w:pPr>
        <w:pStyle w:val="ListParagraph"/>
        <w:numPr>
          <w:ilvl w:val="3"/>
          <w:numId w:val="1"/>
        </w:numPr>
      </w:pPr>
      <w:r>
        <w:t>B = y-intercept.</w:t>
      </w:r>
    </w:p>
    <w:p w:rsidR="008D4F21" w:rsidRDefault="008D4F21" w:rsidP="002E7269">
      <w:pPr>
        <w:pStyle w:val="ListParagraph"/>
        <w:numPr>
          <w:ilvl w:val="2"/>
          <w:numId w:val="1"/>
        </w:numPr>
      </w:pPr>
      <w:r>
        <w:t xml:space="preserve">By convention in machine learning, </w:t>
      </w:r>
      <w:r w:rsidR="00600981">
        <w:t xml:space="preserve">the </w:t>
      </w:r>
      <w:r w:rsidRPr="00600981">
        <w:rPr>
          <w:noProof/>
        </w:rPr>
        <w:t>equation</w:t>
      </w:r>
      <w:r>
        <w:t xml:space="preserve"> for a model differ slightly:</w:t>
      </w:r>
    </w:p>
    <w:p w:rsidR="008D4F21" w:rsidRDefault="008D4F21" w:rsidP="008D4F21">
      <w:pPr>
        <w:pStyle w:val="ListParagraph"/>
        <w:numPr>
          <w:ilvl w:val="3"/>
          <w:numId w:val="1"/>
        </w:numPr>
      </w:pPr>
      <w:r>
        <w:t>Y’ = b + w1*x1</w:t>
      </w:r>
    </w:p>
    <w:p w:rsidR="008D4F21" w:rsidRDefault="008D4F21" w:rsidP="008D4F21">
      <w:pPr>
        <w:pStyle w:val="ListParagraph"/>
        <w:numPr>
          <w:ilvl w:val="3"/>
          <w:numId w:val="1"/>
        </w:numPr>
      </w:pPr>
      <w:r>
        <w:t>Y’ = the predicted label (</w:t>
      </w:r>
      <w:r w:rsidR="00600981">
        <w:rPr>
          <w:noProof/>
        </w:rPr>
        <w:t>the</w:t>
      </w:r>
      <w:r w:rsidRPr="00600981">
        <w:rPr>
          <w:noProof/>
        </w:rPr>
        <w:t xml:space="preserve"> desired</w:t>
      </w:r>
      <w:r>
        <w:t xml:space="preserve"> output)</w:t>
      </w:r>
    </w:p>
    <w:p w:rsidR="008D4F21" w:rsidRDefault="008D4F21" w:rsidP="008D4F21">
      <w:pPr>
        <w:pStyle w:val="ListParagraph"/>
        <w:numPr>
          <w:ilvl w:val="3"/>
          <w:numId w:val="1"/>
        </w:numPr>
      </w:pPr>
      <w:r>
        <w:lastRenderedPageBreak/>
        <w:t>B = the bias (the y-intercept), sometimes referred to as w0.</w:t>
      </w:r>
    </w:p>
    <w:p w:rsidR="008D4F21" w:rsidRDefault="008D4F21" w:rsidP="008D4F21">
      <w:pPr>
        <w:pStyle w:val="ListParagraph"/>
        <w:numPr>
          <w:ilvl w:val="3"/>
          <w:numId w:val="1"/>
        </w:numPr>
      </w:pPr>
      <w:r>
        <w:t>W1 = the weight of feature 1 (weight is the same concept as the slope “m” in the traditional equation of a line)</w:t>
      </w:r>
    </w:p>
    <w:p w:rsidR="008D4F21" w:rsidRDefault="008D4F21" w:rsidP="008D4F21">
      <w:pPr>
        <w:pStyle w:val="ListParagraph"/>
        <w:numPr>
          <w:ilvl w:val="3"/>
          <w:numId w:val="1"/>
        </w:numPr>
      </w:pPr>
      <w:r>
        <w:t>X1 = a feature (a known input)</w:t>
      </w:r>
    </w:p>
    <w:p w:rsidR="008D4F21" w:rsidRDefault="00600981" w:rsidP="008D4F21">
      <w:pPr>
        <w:pStyle w:val="ListParagraph"/>
        <w:numPr>
          <w:ilvl w:val="2"/>
          <w:numId w:val="1"/>
        </w:numPr>
      </w:pPr>
      <w:r>
        <w:rPr>
          <w:noProof/>
        </w:rPr>
        <w:t>A m</w:t>
      </w:r>
      <w:r w:rsidR="008D4F21" w:rsidRPr="00600981">
        <w:rPr>
          <w:noProof/>
        </w:rPr>
        <w:t>ore</w:t>
      </w:r>
      <w:r w:rsidR="008D4F21">
        <w:t xml:space="preserve"> sophisticated model may rely on multiple features, each having a separate weight</w:t>
      </w:r>
    </w:p>
    <w:p w:rsidR="008D4F21" w:rsidRDefault="008D4F21" w:rsidP="008D4F21">
      <w:pPr>
        <w:pStyle w:val="ListParagraph"/>
        <w:numPr>
          <w:ilvl w:val="3"/>
          <w:numId w:val="1"/>
        </w:numPr>
      </w:pPr>
      <w:r>
        <w:t>i.e. y’ = b + w1x1 + w2x2 + w3x3</w:t>
      </w:r>
    </w:p>
    <w:p w:rsidR="002374EB" w:rsidRDefault="002374EB" w:rsidP="002374EB">
      <w:pPr>
        <w:pStyle w:val="ListParagraph"/>
        <w:numPr>
          <w:ilvl w:val="1"/>
          <w:numId w:val="1"/>
        </w:numPr>
      </w:pPr>
      <w:r>
        <w:t>Compare and contrast L2Loss vs. Mean Square Error (MSE)</w:t>
      </w:r>
      <w:r w:rsidR="008D4F21">
        <w:t>:</w:t>
      </w:r>
    </w:p>
    <w:p w:rsidR="008D4F21" w:rsidRDefault="0082545F" w:rsidP="008D4F21">
      <w:pPr>
        <w:pStyle w:val="ListParagraph"/>
        <w:numPr>
          <w:ilvl w:val="2"/>
          <w:numId w:val="1"/>
        </w:numPr>
      </w:pPr>
      <w:r>
        <w:t>Training a model simply means learning (determining) good values for all the weights and the bias from labeled examples.</w:t>
      </w:r>
    </w:p>
    <w:p w:rsidR="0055677E" w:rsidRDefault="0055677E" w:rsidP="0055677E">
      <w:pPr>
        <w:pStyle w:val="ListParagraph"/>
        <w:numPr>
          <w:ilvl w:val="3"/>
          <w:numId w:val="1"/>
        </w:numPr>
      </w:pPr>
      <w:r>
        <w:t>Determine the ideal parameters that comprise the model.</w:t>
      </w:r>
    </w:p>
    <w:p w:rsidR="0082545F" w:rsidRDefault="0082545F" w:rsidP="008D4F21">
      <w:pPr>
        <w:pStyle w:val="ListParagraph"/>
        <w:numPr>
          <w:ilvl w:val="2"/>
          <w:numId w:val="1"/>
        </w:numPr>
      </w:pPr>
      <w:r>
        <w:t>Loss: the penalty for a bad prediction.</w:t>
      </w:r>
    </w:p>
    <w:p w:rsidR="0082545F" w:rsidRDefault="0082545F" w:rsidP="0082545F">
      <w:pPr>
        <w:pStyle w:val="ListParagraph"/>
        <w:numPr>
          <w:ilvl w:val="3"/>
          <w:numId w:val="1"/>
        </w:numPr>
      </w:pPr>
      <w:r>
        <w:t>A number indicating how bad the model’s prediction was on a single example.</w:t>
      </w:r>
    </w:p>
    <w:p w:rsidR="00420362" w:rsidRDefault="00600981" w:rsidP="0082545F">
      <w:pPr>
        <w:pStyle w:val="ListParagraph"/>
        <w:numPr>
          <w:ilvl w:val="3"/>
          <w:numId w:val="1"/>
        </w:numPr>
      </w:pPr>
      <w:r>
        <w:rPr>
          <w:noProof/>
        </w:rPr>
        <w:t>The g</w:t>
      </w:r>
      <w:r w:rsidR="00420362" w:rsidRPr="00600981">
        <w:rPr>
          <w:noProof/>
        </w:rPr>
        <w:t>oal</w:t>
      </w:r>
      <w:r w:rsidR="00420362">
        <w:t xml:space="preserve"> of training a model is to find a set of weights and biases that have low loss, on average, across all examples.</w:t>
      </w:r>
    </w:p>
    <w:p w:rsidR="00BF7675" w:rsidRDefault="00BF7675" w:rsidP="0082545F">
      <w:pPr>
        <w:pStyle w:val="ListParagraph"/>
        <w:numPr>
          <w:ilvl w:val="3"/>
          <w:numId w:val="1"/>
        </w:numPr>
      </w:pPr>
      <w:r>
        <w:t>A measure of how far a model’s predictions are from its labels.</w:t>
      </w:r>
    </w:p>
    <w:p w:rsidR="00420362" w:rsidRDefault="00BF7675" w:rsidP="00420362">
      <w:pPr>
        <w:pStyle w:val="ListParagraph"/>
        <w:numPr>
          <w:ilvl w:val="2"/>
          <w:numId w:val="1"/>
        </w:numPr>
      </w:pPr>
      <w:r>
        <w:t>Squared loss L</w:t>
      </w:r>
      <w:r w:rsidR="00D70D8A">
        <w:t>l2 loss):</w:t>
      </w:r>
    </w:p>
    <w:p w:rsidR="00D70D8A" w:rsidRDefault="00D70D8A" w:rsidP="00D70D8A">
      <w:pPr>
        <w:pStyle w:val="ListParagraph"/>
        <w:numPr>
          <w:ilvl w:val="3"/>
          <w:numId w:val="1"/>
        </w:numPr>
      </w:pPr>
      <w:r>
        <w:t>= the square of the difference between the label and prediction</w:t>
      </w:r>
    </w:p>
    <w:p w:rsidR="00D70D8A" w:rsidRDefault="00D70D8A" w:rsidP="00D70D8A">
      <w:pPr>
        <w:pStyle w:val="ListParagraph"/>
        <w:numPr>
          <w:ilvl w:val="3"/>
          <w:numId w:val="1"/>
        </w:numPr>
      </w:pPr>
      <w:r>
        <w:t>= (observation – prediction(x))^2</w:t>
      </w:r>
    </w:p>
    <w:p w:rsidR="00D70D8A" w:rsidRDefault="00D70D8A" w:rsidP="00D70D8A">
      <w:pPr>
        <w:pStyle w:val="ListParagraph"/>
        <w:numPr>
          <w:ilvl w:val="3"/>
          <w:numId w:val="1"/>
        </w:numPr>
      </w:pPr>
      <w:r>
        <w:t>= (y-y’)^2</w:t>
      </w:r>
    </w:p>
    <w:p w:rsidR="00BF7675" w:rsidRDefault="00BF7675" w:rsidP="00D70D8A">
      <w:pPr>
        <w:pStyle w:val="ListParagraph"/>
        <w:numPr>
          <w:ilvl w:val="3"/>
          <w:numId w:val="1"/>
        </w:numPr>
      </w:pPr>
      <w:r>
        <w:t>The loss used in linear regression.</w:t>
      </w:r>
    </w:p>
    <w:p w:rsidR="00BF7675" w:rsidRDefault="00BF7675" w:rsidP="00D70D8A">
      <w:pPr>
        <w:pStyle w:val="ListParagraph"/>
        <w:numPr>
          <w:ilvl w:val="3"/>
          <w:numId w:val="1"/>
        </w:numPr>
      </w:pPr>
      <w:r>
        <w:t>Reacts more strongly to outliers than L1 loss.</w:t>
      </w:r>
    </w:p>
    <w:p w:rsidR="00D70D8A" w:rsidRDefault="00D70D8A" w:rsidP="00D70D8A">
      <w:pPr>
        <w:pStyle w:val="ListParagraph"/>
        <w:numPr>
          <w:ilvl w:val="2"/>
          <w:numId w:val="1"/>
        </w:numPr>
      </w:pPr>
      <w:r>
        <w:t>Mean square error (</w:t>
      </w:r>
      <w:r w:rsidR="00600981">
        <w:rPr>
          <w:noProof/>
        </w:rPr>
        <w:t>MSE</w:t>
      </w:r>
      <w:r>
        <w:t>):</w:t>
      </w:r>
    </w:p>
    <w:p w:rsidR="00D70D8A" w:rsidRDefault="00D70D8A" w:rsidP="00D70D8A">
      <w:pPr>
        <w:pStyle w:val="ListParagraph"/>
        <w:numPr>
          <w:ilvl w:val="3"/>
          <w:numId w:val="1"/>
        </w:numPr>
      </w:pPr>
      <w:r>
        <w:t>The average square loss per example over the whole dataset.</w:t>
      </w:r>
    </w:p>
    <w:p w:rsidR="00D70D8A" w:rsidRDefault="00D70D8A" w:rsidP="00D70D8A">
      <w:pPr>
        <w:pStyle w:val="ListParagraph"/>
        <w:numPr>
          <w:ilvl w:val="3"/>
          <w:numId w:val="1"/>
        </w:numPr>
      </w:pPr>
      <w:r>
        <w:t xml:space="preserve">Sum up all the squared losses for individual examples and then divide by the number </w:t>
      </w:r>
      <w:r w:rsidRPr="00600981">
        <w:rPr>
          <w:noProof/>
        </w:rPr>
        <w:t>of</w:t>
      </w:r>
      <w:r>
        <w:t xml:space="preserve"> examples:</w:t>
      </w:r>
    </w:p>
    <w:p w:rsidR="00D70D8A" w:rsidRDefault="00D70D8A" w:rsidP="00D70D8A">
      <w:pPr>
        <w:pStyle w:val="ListParagraph"/>
        <w:numPr>
          <w:ilvl w:val="4"/>
          <w:numId w:val="1"/>
        </w:numPr>
      </w:pPr>
      <w:r>
        <w:t>MSE = 1 / N * Riemann Sum (x,y) element of D (y – prediction(x))^2</w:t>
      </w:r>
    </w:p>
    <w:p w:rsidR="00D70D8A" w:rsidRDefault="00D70D8A" w:rsidP="00D70D8A">
      <w:pPr>
        <w:pStyle w:val="ListParagraph"/>
        <w:numPr>
          <w:ilvl w:val="4"/>
          <w:numId w:val="1"/>
        </w:numPr>
      </w:pPr>
      <w:r>
        <w:t>X = the set of features that the model uses to make predictions</w:t>
      </w:r>
    </w:p>
    <w:p w:rsidR="00D70D8A" w:rsidRDefault="00D70D8A" w:rsidP="00D70D8A">
      <w:pPr>
        <w:pStyle w:val="ListParagraph"/>
        <w:numPr>
          <w:ilvl w:val="4"/>
          <w:numId w:val="1"/>
        </w:numPr>
      </w:pPr>
      <w:r>
        <w:t>Y = the label</w:t>
      </w:r>
    </w:p>
    <w:p w:rsidR="00D70D8A" w:rsidRDefault="00D70D8A" w:rsidP="00D70D8A">
      <w:pPr>
        <w:pStyle w:val="ListParagraph"/>
        <w:numPr>
          <w:ilvl w:val="4"/>
          <w:numId w:val="1"/>
        </w:numPr>
      </w:pPr>
      <w:r>
        <w:t>Prediction(x) = a function of the weights and bias in combination with the set of features x.</w:t>
      </w:r>
    </w:p>
    <w:p w:rsidR="00D70D8A" w:rsidRDefault="00D70D8A" w:rsidP="00D70D8A">
      <w:pPr>
        <w:pStyle w:val="ListParagraph"/>
        <w:numPr>
          <w:ilvl w:val="4"/>
          <w:numId w:val="1"/>
        </w:numPr>
      </w:pPr>
      <w:r>
        <w:t>D = a data set containing many labeled examples, which are (x, y) pairs.</w:t>
      </w:r>
    </w:p>
    <w:p w:rsidR="00D70D8A" w:rsidRDefault="00D70D8A" w:rsidP="00D70D8A">
      <w:pPr>
        <w:pStyle w:val="ListParagraph"/>
        <w:numPr>
          <w:ilvl w:val="4"/>
          <w:numId w:val="1"/>
        </w:numPr>
      </w:pPr>
      <w:r>
        <w:t>N = the number of examples in D.</w:t>
      </w:r>
    </w:p>
    <w:p w:rsidR="002374EB" w:rsidRDefault="002374EB" w:rsidP="002374EB">
      <w:pPr>
        <w:pStyle w:val="ListParagraph"/>
        <w:numPr>
          <w:ilvl w:val="0"/>
          <w:numId w:val="1"/>
        </w:numPr>
      </w:pPr>
      <w:r>
        <w:t>Reducing Loss:</w:t>
      </w:r>
    </w:p>
    <w:p w:rsidR="002374EB" w:rsidRDefault="002374EB" w:rsidP="002374EB">
      <w:pPr>
        <w:pStyle w:val="ListParagraph"/>
        <w:numPr>
          <w:ilvl w:val="1"/>
          <w:numId w:val="1"/>
        </w:numPr>
      </w:pPr>
      <w:r>
        <w:t>Know the following terms:</w:t>
      </w:r>
    </w:p>
    <w:p w:rsidR="002374EB" w:rsidRDefault="002374EB" w:rsidP="002374EB">
      <w:pPr>
        <w:pStyle w:val="ListParagraph"/>
        <w:numPr>
          <w:ilvl w:val="1"/>
          <w:numId w:val="1"/>
        </w:numPr>
      </w:pPr>
      <w:r>
        <w:t>Hyper-parameter:</w:t>
      </w:r>
    </w:p>
    <w:p w:rsidR="00B10C71" w:rsidRDefault="00476DE1" w:rsidP="00B10C71">
      <w:pPr>
        <w:pStyle w:val="ListParagraph"/>
        <w:numPr>
          <w:ilvl w:val="2"/>
          <w:numId w:val="1"/>
        </w:numPr>
      </w:pPr>
      <w:r>
        <w:t>Are the knobs that programmers tweak in machine learning algorithms.</w:t>
      </w:r>
    </w:p>
    <w:p w:rsidR="00476DE1" w:rsidRDefault="00476DE1" w:rsidP="00B10C71">
      <w:pPr>
        <w:pStyle w:val="ListParagraph"/>
        <w:numPr>
          <w:ilvl w:val="2"/>
          <w:numId w:val="1"/>
        </w:numPr>
      </w:pPr>
      <w:r>
        <w:t>Tuning the learning rate – too small will take too long and too large will cause the next point for the gradient descent on the loss curve to bounce across the bottom of the curve and miss the minimum.</w:t>
      </w:r>
    </w:p>
    <w:p w:rsidR="002374EB" w:rsidRDefault="002374EB" w:rsidP="002374EB">
      <w:pPr>
        <w:pStyle w:val="ListParagraph"/>
        <w:numPr>
          <w:ilvl w:val="1"/>
          <w:numId w:val="1"/>
        </w:numPr>
      </w:pPr>
      <w:r>
        <w:t>Learning rate:</w:t>
      </w:r>
    </w:p>
    <w:p w:rsidR="00476DE1" w:rsidRDefault="00476DE1" w:rsidP="00476DE1">
      <w:pPr>
        <w:pStyle w:val="ListParagraph"/>
        <w:numPr>
          <w:ilvl w:val="2"/>
          <w:numId w:val="1"/>
        </w:numPr>
      </w:pPr>
      <w:r>
        <w:t>Also called the step size.</w:t>
      </w:r>
    </w:p>
    <w:p w:rsidR="00476DE1" w:rsidRDefault="00476DE1" w:rsidP="00476DE1">
      <w:pPr>
        <w:pStyle w:val="ListParagraph"/>
        <w:numPr>
          <w:ilvl w:val="2"/>
          <w:numId w:val="1"/>
        </w:numPr>
      </w:pPr>
      <w:r>
        <w:t>A scalar value that determines the next point in gradient descent algorithms.</w:t>
      </w:r>
    </w:p>
    <w:p w:rsidR="002374EB" w:rsidRDefault="002374EB" w:rsidP="002374EB">
      <w:pPr>
        <w:pStyle w:val="ListParagraph"/>
        <w:numPr>
          <w:ilvl w:val="1"/>
          <w:numId w:val="1"/>
        </w:numPr>
      </w:pPr>
      <w:r>
        <w:t>Explain the nature of (stochastic) gradient descent.</w:t>
      </w:r>
    </w:p>
    <w:p w:rsidR="00841E4D" w:rsidRDefault="00841E4D" w:rsidP="00841E4D">
      <w:pPr>
        <w:pStyle w:val="ListParagraph"/>
        <w:numPr>
          <w:ilvl w:val="2"/>
          <w:numId w:val="1"/>
        </w:numPr>
      </w:pPr>
      <w:r>
        <w:lastRenderedPageBreak/>
        <w:t>Batch = the total number of examples you use to calculate the gradient in a single iteration.</w:t>
      </w:r>
    </w:p>
    <w:p w:rsidR="00841E4D" w:rsidRDefault="00841E4D" w:rsidP="00841E4D">
      <w:pPr>
        <w:pStyle w:val="ListParagraph"/>
        <w:numPr>
          <w:ilvl w:val="2"/>
          <w:numId w:val="1"/>
        </w:numPr>
      </w:pPr>
      <w:r>
        <w:t>Goal: get the right gradient on average for much less computation by choosing examples at random from our data set in order to estimate a big average from a much smaller one.</w:t>
      </w:r>
    </w:p>
    <w:p w:rsidR="00841E4D" w:rsidRDefault="00841E4D" w:rsidP="00841E4D">
      <w:pPr>
        <w:pStyle w:val="ListParagraph"/>
        <w:numPr>
          <w:ilvl w:val="2"/>
          <w:numId w:val="1"/>
        </w:numPr>
      </w:pPr>
      <w:r>
        <w:t>Uses only a single example (batch size of 1) per iteration to calculate the gradient descent.</w:t>
      </w:r>
    </w:p>
    <w:p w:rsidR="00841E4D" w:rsidRDefault="00841E4D" w:rsidP="00841E4D">
      <w:pPr>
        <w:pStyle w:val="ListParagraph"/>
        <w:numPr>
          <w:ilvl w:val="2"/>
          <w:numId w:val="1"/>
        </w:numPr>
      </w:pPr>
      <w:r>
        <w:t>Works with enough iteration but is noisy.</w:t>
      </w:r>
    </w:p>
    <w:p w:rsidR="00841E4D" w:rsidRDefault="00841E4D" w:rsidP="00841E4D">
      <w:pPr>
        <w:pStyle w:val="ListParagraph"/>
        <w:numPr>
          <w:ilvl w:val="2"/>
          <w:numId w:val="1"/>
        </w:numPr>
      </w:pPr>
      <w:r>
        <w:t>Stochastic = indicates that the one example comprising each batch is chosen at random.</w:t>
      </w:r>
    </w:p>
    <w:p w:rsidR="00FA2970" w:rsidRDefault="00334C50" w:rsidP="00841E4D">
      <w:pPr>
        <w:pStyle w:val="ListParagraph"/>
        <w:numPr>
          <w:ilvl w:val="2"/>
          <w:numId w:val="1"/>
        </w:numPr>
      </w:pPr>
      <w:r>
        <w:t>Calculates the gradient of the loss curve at the starting point.</w:t>
      </w:r>
    </w:p>
    <w:p w:rsidR="0077778E" w:rsidRDefault="0077778E" w:rsidP="00841E4D">
      <w:pPr>
        <w:pStyle w:val="ListParagraph"/>
        <w:numPr>
          <w:ilvl w:val="2"/>
          <w:numId w:val="1"/>
        </w:numPr>
      </w:pPr>
      <w:r>
        <w:t>The gradient of the loss curve is the derivative (or partial derivative) of the curve.</w:t>
      </w:r>
    </w:p>
    <w:p w:rsidR="0077778E" w:rsidRDefault="0077778E" w:rsidP="00841E4D">
      <w:pPr>
        <w:pStyle w:val="ListParagraph"/>
        <w:numPr>
          <w:ilvl w:val="2"/>
          <w:numId w:val="1"/>
        </w:numPr>
      </w:pPr>
      <w:r>
        <w:t>Gradient always points in the direction of the steepest increase in loss (negative gradient)</w:t>
      </w:r>
    </w:p>
    <w:p w:rsidR="0077778E" w:rsidRDefault="0077778E" w:rsidP="00841E4D">
      <w:pPr>
        <w:pStyle w:val="ListParagraph"/>
        <w:numPr>
          <w:ilvl w:val="2"/>
          <w:numId w:val="1"/>
        </w:numPr>
      </w:pPr>
      <w:r>
        <w:t>Determines next point on gradient descent by adding some fraction of the gradient’s magnitude to the starting point.</w:t>
      </w:r>
      <w:r w:rsidR="00903138">
        <w:t xml:space="preserve"> (determined by the learning rate).</w:t>
      </w:r>
    </w:p>
    <w:p w:rsidR="00903138" w:rsidRDefault="00903138" w:rsidP="00841E4D">
      <w:pPr>
        <w:pStyle w:val="ListParagraph"/>
        <w:numPr>
          <w:ilvl w:val="2"/>
          <w:numId w:val="1"/>
        </w:numPr>
      </w:pPr>
      <w:r>
        <w:t>Note: gradient vector has both direction and magnitude.</w:t>
      </w:r>
    </w:p>
    <w:p w:rsidR="0077778E" w:rsidRDefault="0077778E" w:rsidP="00841E4D">
      <w:pPr>
        <w:pStyle w:val="ListParagraph"/>
        <w:numPr>
          <w:ilvl w:val="2"/>
          <w:numId w:val="1"/>
        </w:numPr>
      </w:pPr>
      <w:r>
        <w:t>Rinse and repeat.</w:t>
      </w:r>
    </w:p>
    <w:p w:rsidR="0053384C" w:rsidRDefault="0053384C" w:rsidP="0053384C">
      <w:pPr>
        <w:pStyle w:val="ListParagraph"/>
        <w:numPr>
          <w:ilvl w:val="2"/>
          <w:numId w:val="1"/>
        </w:numPr>
      </w:pPr>
      <w:r w:rsidRPr="0053384C">
        <w:t>A technique to minimize loss by computing the gradients of loss with respect to the model's parameters, conditioned on training data. Informally, gradient descent iteratively adjusts parameters, gradually finding the best combination of weights and bias to minimize loss.</w:t>
      </w:r>
    </w:p>
    <w:p w:rsidR="00B04BAE" w:rsidRDefault="00B04BAE" w:rsidP="00B04BAE">
      <w:pPr>
        <w:pStyle w:val="ListParagraph"/>
        <w:numPr>
          <w:ilvl w:val="0"/>
          <w:numId w:val="1"/>
        </w:numPr>
      </w:pPr>
      <w:r>
        <w:t>Programming tools:</w:t>
      </w:r>
    </w:p>
    <w:p w:rsidR="00B04BAE" w:rsidRDefault="00542E94" w:rsidP="00B04BAE">
      <w:pPr>
        <w:pStyle w:val="ListParagraph"/>
        <w:numPr>
          <w:ilvl w:val="1"/>
          <w:numId w:val="1"/>
        </w:numPr>
      </w:pPr>
      <w:r>
        <w:t>Scikit-learn</w:t>
      </w:r>
    </w:p>
    <w:p w:rsidR="00B04BAE" w:rsidRDefault="00B04BAE" w:rsidP="00B04BAE">
      <w:pPr>
        <w:pStyle w:val="ListParagraph"/>
        <w:numPr>
          <w:ilvl w:val="1"/>
          <w:numId w:val="1"/>
        </w:numPr>
      </w:pPr>
      <w:r>
        <w:t>^_^</w:t>
      </w:r>
    </w:p>
    <w:sectPr w:rsidR="00B04B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6B43A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3tDQyNDQ1NzYzszBW0lEKTi0uzszPAymwrAUA14H0xSwAAAA="/>
  </w:docVars>
  <w:rsids>
    <w:rsidRoot w:val="007B56C7"/>
    <w:rsid w:val="00041099"/>
    <w:rsid w:val="0020692F"/>
    <w:rsid w:val="002374EB"/>
    <w:rsid w:val="002764F7"/>
    <w:rsid w:val="002E7269"/>
    <w:rsid w:val="003024CF"/>
    <w:rsid w:val="003133A9"/>
    <w:rsid w:val="00334C50"/>
    <w:rsid w:val="00420362"/>
    <w:rsid w:val="00436999"/>
    <w:rsid w:val="00476DE1"/>
    <w:rsid w:val="004808AB"/>
    <w:rsid w:val="004A59F2"/>
    <w:rsid w:val="004F7D02"/>
    <w:rsid w:val="005079CB"/>
    <w:rsid w:val="00523EDF"/>
    <w:rsid w:val="0053173F"/>
    <w:rsid w:val="0053384C"/>
    <w:rsid w:val="00542E94"/>
    <w:rsid w:val="0055677E"/>
    <w:rsid w:val="005D4EDF"/>
    <w:rsid w:val="005E0F16"/>
    <w:rsid w:val="00600981"/>
    <w:rsid w:val="00613BD5"/>
    <w:rsid w:val="006D3B02"/>
    <w:rsid w:val="0070626C"/>
    <w:rsid w:val="0077778E"/>
    <w:rsid w:val="007B56C7"/>
    <w:rsid w:val="0082545F"/>
    <w:rsid w:val="00841E4D"/>
    <w:rsid w:val="00855AF2"/>
    <w:rsid w:val="008D4F21"/>
    <w:rsid w:val="00903138"/>
    <w:rsid w:val="00A154A9"/>
    <w:rsid w:val="00A45E53"/>
    <w:rsid w:val="00AB3E6F"/>
    <w:rsid w:val="00AC066F"/>
    <w:rsid w:val="00AE09B8"/>
    <w:rsid w:val="00B04BAE"/>
    <w:rsid w:val="00B10C71"/>
    <w:rsid w:val="00B15CCE"/>
    <w:rsid w:val="00BD6721"/>
    <w:rsid w:val="00BF7675"/>
    <w:rsid w:val="00C33C88"/>
    <w:rsid w:val="00C72669"/>
    <w:rsid w:val="00D105D8"/>
    <w:rsid w:val="00D70D8A"/>
    <w:rsid w:val="00D924E8"/>
    <w:rsid w:val="00DB1F82"/>
    <w:rsid w:val="00DE20E8"/>
    <w:rsid w:val="00E0115A"/>
    <w:rsid w:val="00E23B30"/>
    <w:rsid w:val="00E27A8D"/>
    <w:rsid w:val="00E871CA"/>
    <w:rsid w:val="00E97112"/>
    <w:rsid w:val="00EE3097"/>
    <w:rsid w:val="00EE4033"/>
    <w:rsid w:val="00FA2970"/>
    <w:rsid w:val="00FF4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3990A"/>
  <w15:chartTrackingRefBased/>
  <w15:docId w15:val="{34F76DB3-F232-4B59-8C08-FA76B7ECA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C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TotalTime>
  <Pages>6</Pages>
  <Words>1915</Words>
  <Characters>9426</Characters>
  <Application>Microsoft Office Word</Application>
  <DocSecurity>0</DocSecurity>
  <Lines>241</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67</cp:revision>
  <dcterms:created xsi:type="dcterms:W3CDTF">2019-02-28T03:46:00Z</dcterms:created>
  <dcterms:modified xsi:type="dcterms:W3CDTF">2019-04-17T00:45:00Z</dcterms:modified>
</cp:coreProperties>
</file>